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0" w:rightFromText="180" w:vertAnchor="text" w:horzAnchor="margin" w:tblpX="-275" w:tblpY="-439"/>
        <w:tblW w:w="9895" w:type="dxa"/>
        <w:tblLayout w:type="fixed"/>
        <w:tblLook w:val="04A0" w:firstRow="1" w:lastRow="0" w:firstColumn="1" w:lastColumn="0" w:noHBand="0" w:noVBand="1"/>
      </w:tblPr>
      <w:tblGrid>
        <w:gridCol w:w="4675"/>
        <w:gridCol w:w="5220"/>
      </w:tblGrid>
      <w:tr w:rsidR="00B7158F" w:rsidRPr="005278F1" w14:paraId="29BD3D2E" w14:textId="77777777" w:rsidTr="005278F1">
        <w:tc>
          <w:tcPr>
            <w:tcW w:w="9895" w:type="dxa"/>
            <w:gridSpan w:val="2"/>
            <w:shd w:val="clear" w:color="auto" w:fill="D0CECE" w:themeFill="background2" w:themeFillShade="E6"/>
            <w:vAlign w:val="center"/>
          </w:tcPr>
          <w:p w14:paraId="3A354C4F" w14:textId="30EA45E2" w:rsidR="00B7158F" w:rsidRPr="005278F1" w:rsidRDefault="006432BF" w:rsidP="0034562A">
            <w:pPr>
              <w:jc w:val="right"/>
              <w:rPr>
                <w:rFonts w:cstheme="minorHAnsi"/>
              </w:rPr>
            </w:pPr>
            <w:r w:rsidRPr="005278F1">
              <w:rPr>
                <w:rFonts w:cstheme="minorHAnsi"/>
              </w:rPr>
              <w:t>Content/</w:t>
            </w:r>
            <w:proofErr w:type="gramStart"/>
            <w:r w:rsidRPr="005278F1">
              <w:rPr>
                <w:rFonts w:cstheme="minorHAnsi"/>
              </w:rPr>
              <w:t>Grade:_</w:t>
            </w:r>
            <w:proofErr w:type="gramEnd"/>
            <w:r w:rsidRPr="005278F1">
              <w:rPr>
                <w:rFonts w:cstheme="minorHAnsi"/>
              </w:rPr>
              <w:t>_____</w:t>
            </w:r>
            <w:r w:rsidR="0034562A" w:rsidRPr="005278F1">
              <w:rPr>
                <w:rFonts w:cstheme="minorHAnsi"/>
              </w:rPr>
              <w:t xml:space="preserve"> </w:t>
            </w:r>
            <w:r w:rsidR="00C62893" w:rsidRPr="005278F1">
              <w:rPr>
                <w:rFonts w:cstheme="minorHAnsi"/>
              </w:rPr>
              <w:t>202</w:t>
            </w:r>
            <w:r w:rsidR="001432B8" w:rsidRPr="005278F1">
              <w:rPr>
                <w:rFonts w:cstheme="minorHAnsi"/>
              </w:rPr>
              <w:t>2</w:t>
            </w:r>
            <w:r w:rsidR="00C62893" w:rsidRPr="005278F1">
              <w:rPr>
                <w:rFonts w:cstheme="minorHAnsi"/>
              </w:rPr>
              <w:t>-202</w:t>
            </w:r>
            <w:r w:rsidR="001432B8" w:rsidRPr="005278F1">
              <w:rPr>
                <w:rFonts w:cstheme="minorHAnsi"/>
              </w:rPr>
              <w:t>3</w:t>
            </w:r>
            <w:r w:rsidR="00B7158F" w:rsidRPr="005278F1">
              <w:rPr>
                <w:rFonts w:cstheme="minorHAnsi"/>
              </w:rPr>
              <w:t xml:space="preserve"> YAG – 9 Weeks</w:t>
            </w:r>
          </w:p>
        </w:tc>
      </w:tr>
      <w:tr w:rsidR="00B7158F" w:rsidRPr="005278F1" w14:paraId="744D50BA" w14:textId="77777777" w:rsidTr="005278F1">
        <w:tc>
          <w:tcPr>
            <w:tcW w:w="4675" w:type="dxa"/>
            <w:shd w:val="clear" w:color="auto" w:fill="366496"/>
          </w:tcPr>
          <w:p w14:paraId="5BE0D651" w14:textId="77777777" w:rsidR="00B7158F" w:rsidRPr="005278F1" w:rsidRDefault="00B7158F" w:rsidP="00EB07EA">
            <w:pPr>
              <w:rPr>
                <w:rFonts w:cstheme="minorHAnsi"/>
                <w:b/>
                <w:color w:val="FFFFFF" w:themeColor="background1"/>
              </w:rPr>
            </w:pPr>
            <w:r w:rsidRPr="005278F1">
              <w:rPr>
                <w:rFonts w:cstheme="minorHAnsi"/>
                <w:b/>
                <w:color w:val="FFFFFF" w:themeColor="background1"/>
              </w:rPr>
              <w:t>First Semester</w:t>
            </w:r>
          </w:p>
        </w:tc>
        <w:tc>
          <w:tcPr>
            <w:tcW w:w="5220" w:type="dxa"/>
            <w:shd w:val="clear" w:color="auto" w:fill="366496"/>
          </w:tcPr>
          <w:p w14:paraId="5B8ABBA3" w14:textId="77777777" w:rsidR="00B7158F" w:rsidRPr="005278F1" w:rsidRDefault="00B7158F" w:rsidP="00EB07EA">
            <w:pPr>
              <w:rPr>
                <w:rFonts w:cstheme="minorHAnsi"/>
                <w:b/>
                <w:color w:val="FFFFFF" w:themeColor="background1"/>
              </w:rPr>
            </w:pPr>
            <w:r w:rsidRPr="005278F1">
              <w:rPr>
                <w:rFonts w:cstheme="minorHAnsi"/>
                <w:b/>
                <w:color w:val="FFFFFF" w:themeColor="background1"/>
              </w:rPr>
              <w:t>Second Semester</w:t>
            </w:r>
          </w:p>
        </w:tc>
      </w:tr>
      <w:tr w:rsidR="00B7158F" w:rsidRPr="005278F1" w14:paraId="399981CD" w14:textId="77777777" w:rsidTr="005278F1">
        <w:tc>
          <w:tcPr>
            <w:tcW w:w="4675" w:type="dxa"/>
            <w:shd w:val="clear" w:color="auto" w:fill="D0CECE" w:themeFill="background2" w:themeFillShade="E6"/>
          </w:tcPr>
          <w:p w14:paraId="551EDAB8" w14:textId="77777777" w:rsidR="00B7158F" w:rsidRPr="005278F1" w:rsidRDefault="00B7158F" w:rsidP="00EB07EA">
            <w:pPr>
              <w:rPr>
                <w:rFonts w:cstheme="minorHAnsi"/>
              </w:rPr>
            </w:pPr>
            <w:r w:rsidRPr="005278F1">
              <w:rPr>
                <w:rFonts w:cstheme="minorHAnsi"/>
              </w:rPr>
              <w:t>1</w:t>
            </w:r>
            <w:r w:rsidRPr="005278F1">
              <w:rPr>
                <w:rFonts w:cstheme="minorHAnsi"/>
                <w:vertAlign w:val="superscript"/>
              </w:rPr>
              <w:t>st</w:t>
            </w:r>
            <w:r w:rsidRPr="005278F1">
              <w:rPr>
                <w:rFonts w:cstheme="minorHAnsi"/>
              </w:rPr>
              <w:t xml:space="preserve"> 9 Weeks</w:t>
            </w:r>
          </w:p>
        </w:tc>
        <w:tc>
          <w:tcPr>
            <w:tcW w:w="5220" w:type="dxa"/>
            <w:shd w:val="clear" w:color="auto" w:fill="D0CECE" w:themeFill="background2" w:themeFillShade="E6"/>
          </w:tcPr>
          <w:p w14:paraId="1BB99518" w14:textId="77777777" w:rsidR="00B7158F" w:rsidRPr="005278F1" w:rsidRDefault="00B7158F" w:rsidP="00EB07EA">
            <w:pPr>
              <w:rPr>
                <w:rFonts w:cstheme="minorHAnsi"/>
              </w:rPr>
            </w:pPr>
            <w:r w:rsidRPr="005278F1">
              <w:rPr>
                <w:rFonts w:cstheme="minorHAnsi"/>
              </w:rPr>
              <w:t>3</w:t>
            </w:r>
            <w:r w:rsidRPr="005278F1">
              <w:rPr>
                <w:rFonts w:cstheme="minorHAnsi"/>
                <w:vertAlign w:val="superscript"/>
              </w:rPr>
              <w:t>rd</w:t>
            </w:r>
            <w:r w:rsidRPr="005278F1">
              <w:rPr>
                <w:rFonts w:cstheme="minorHAnsi"/>
              </w:rPr>
              <w:t xml:space="preserve"> 9 Weeks</w:t>
            </w:r>
          </w:p>
        </w:tc>
      </w:tr>
      <w:tr w:rsidR="00B7158F" w:rsidRPr="005278F1" w14:paraId="0C6CA392" w14:textId="77777777" w:rsidTr="005278F1">
        <w:trPr>
          <w:trHeight w:val="4007"/>
        </w:trPr>
        <w:tc>
          <w:tcPr>
            <w:tcW w:w="4675" w:type="dxa"/>
          </w:tcPr>
          <w:p w14:paraId="2F99E3CF" w14:textId="6858F105" w:rsidR="002363DD" w:rsidRPr="005278F1" w:rsidRDefault="006C2526" w:rsidP="006432BF">
            <w:pPr>
              <w:rPr>
                <w:rFonts w:cstheme="minorHAnsi"/>
                <w:u w:val="single"/>
              </w:rPr>
            </w:pPr>
            <w:r w:rsidRPr="005278F1">
              <w:rPr>
                <w:rFonts w:cstheme="minorHAnsi"/>
                <w:u w:val="single"/>
              </w:rPr>
              <w:t xml:space="preserve">Unit Zero: </w:t>
            </w:r>
            <w:r w:rsidR="0027684E" w:rsidRPr="005278F1">
              <w:rPr>
                <w:rFonts w:cstheme="minorHAnsi"/>
                <w:u w:val="single"/>
              </w:rPr>
              <w:t xml:space="preserve">Mathematics </w:t>
            </w:r>
            <w:r w:rsidRPr="005278F1">
              <w:rPr>
                <w:rFonts w:cstheme="minorHAnsi"/>
                <w:u w:val="single"/>
              </w:rPr>
              <w:t>Skills</w:t>
            </w:r>
            <w:r w:rsidR="00390BC3" w:rsidRPr="005278F1">
              <w:rPr>
                <w:rFonts w:cstheme="minorHAnsi"/>
                <w:u w:val="single"/>
              </w:rPr>
              <w:t xml:space="preserve"> (5 – 7 Days)</w:t>
            </w:r>
          </w:p>
          <w:p w14:paraId="359D070F" w14:textId="1321E2F2" w:rsidR="00112982" w:rsidRPr="005278F1" w:rsidRDefault="0027684E" w:rsidP="00287B75">
            <w:pPr>
              <w:pStyle w:val="ListParagraph"/>
              <w:numPr>
                <w:ilvl w:val="0"/>
                <w:numId w:val="7"/>
              </w:numPr>
              <w:ind w:left="702"/>
              <w:rPr>
                <w:rFonts w:cstheme="minorHAnsi"/>
              </w:rPr>
            </w:pPr>
            <w:r w:rsidRPr="005278F1">
              <w:rPr>
                <w:rFonts w:cstheme="minorHAnsi"/>
              </w:rPr>
              <w:t>Evaluation of Accuracy</w:t>
            </w:r>
          </w:p>
          <w:p w14:paraId="160C26AC" w14:textId="590A9DBB" w:rsidR="0027684E" w:rsidRPr="005278F1" w:rsidRDefault="0027684E" w:rsidP="00287B75">
            <w:pPr>
              <w:pStyle w:val="ListParagraph"/>
              <w:numPr>
                <w:ilvl w:val="0"/>
                <w:numId w:val="7"/>
              </w:numPr>
              <w:ind w:left="702"/>
              <w:rPr>
                <w:rFonts w:cstheme="minorHAnsi"/>
              </w:rPr>
            </w:pPr>
            <w:r w:rsidRPr="005278F1">
              <w:rPr>
                <w:rFonts w:cstheme="minorHAnsi"/>
              </w:rPr>
              <w:t>Reporting numbers</w:t>
            </w:r>
          </w:p>
          <w:p w14:paraId="11BFCB6A" w14:textId="1920336A" w:rsidR="0027684E" w:rsidRPr="005278F1" w:rsidRDefault="0027684E" w:rsidP="00287B75">
            <w:pPr>
              <w:pStyle w:val="ListParagraph"/>
              <w:numPr>
                <w:ilvl w:val="0"/>
                <w:numId w:val="7"/>
              </w:numPr>
              <w:ind w:left="702"/>
              <w:rPr>
                <w:rFonts w:cstheme="minorHAnsi"/>
              </w:rPr>
            </w:pPr>
            <w:r w:rsidRPr="005278F1">
              <w:rPr>
                <w:rFonts w:cstheme="minorHAnsi"/>
              </w:rPr>
              <w:t>Expressing numbers in scientific notation</w:t>
            </w:r>
          </w:p>
          <w:p w14:paraId="036127A1" w14:textId="3277875C" w:rsidR="0027684E" w:rsidRPr="005278F1" w:rsidRDefault="0027684E" w:rsidP="00287B75">
            <w:pPr>
              <w:pStyle w:val="ListParagraph"/>
              <w:numPr>
                <w:ilvl w:val="0"/>
                <w:numId w:val="7"/>
              </w:numPr>
              <w:ind w:left="702"/>
              <w:rPr>
                <w:rFonts w:cstheme="minorHAnsi"/>
              </w:rPr>
            </w:pPr>
            <w:r w:rsidRPr="005278F1">
              <w:rPr>
                <w:rFonts w:cstheme="minorHAnsi"/>
              </w:rPr>
              <w:t>Writing and working with measurements</w:t>
            </w:r>
          </w:p>
          <w:p w14:paraId="2E90A1AD" w14:textId="70D2F172" w:rsidR="0027684E" w:rsidRPr="005278F1" w:rsidRDefault="0027684E" w:rsidP="00287B75">
            <w:pPr>
              <w:pStyle w:val="ListParagraph"/>
              <w:numPr>
                <w:ilvl w:val="0"/>
                <w:numId w:val="7"/>
              </w:numPr>
              <w:ind w:left="702"/>
              <w:rPr>
                <w:rFonts w:cstheme="minorHAnsi"/>
              </w:rPr>
            </w:pPr>
            <w:r w:rsidRPr="005278F1">
              <w:rPr>
                <w:rFonts w:cstheme="minorHAnsi"/>
              </w:rPr>
              <w:t>Conversion between units</w:t>
            </w:r>
          </w:p>
          <w:p w14:paraId="6785A084" w14:textId="2F88968A" w:rsidR="0027684E" w:rsidRPr="005278F1" w:rsidRDefault="0027684E" w:rsidP="00287B75">
            <w:pPr>
              <w:pStyle w:val="ListParagraph"/>
              <w:numPr>
                <w:ilvl w:val="0"/>
                <w:numId w:val="7"/>
              </w:numPr>
              <w:ind w:left="702"/>
              <w:rPr>
                <w:rFonts w:cstheme="minorHAnsi"/>
              </w:rPr>
            </w:pPr>
            <w:r w:rsidRPr="005278F1">
              <w:rPr>
                <w:rFonts w:cstheme="minorHAnsi"/>
              </w:rPr>
              <w:t>Perform dimensional analysis</w:t>
            </w:r>
          </w:p>
          <w:p w14:paraId="2603FF02" w14:textId="57CAA405" w:rsidR="00156860" w:rsidRPr="005278F1" w:rsidRDefault="00156860" w:rsidP="00287B75">
            <w:pPr>
              <w:pStyle w:val="ListParagraph"/>
              <w:numPr>
                <w:ilvl w:val="0"/>
                <w:numId w:val="7"/>
              </w:numPr>
              <w:ind w:left="702"/>
              <w:rPr>
                <w:rFonts w:cstheme="minorHAnsi"/>
              </w:rPr>
            </w:pPr>
            <w:r w:rsidRPr="005278F1">
              <w:rPr>
                <w:rFonts w:cstheme="minorHAnsi"/>
              </w:rPr>
              <w:t>Solve algebraic equations</w:t>
            </w:r>
          </w:p>
          <w:p w14:paraId="14033D3E" w14:textId="74C91F98" w:rsidR="00156860" w:rsidRPr="005278F1" w:rsidRDefault="00156860" w:rsidP="00287B75">
            <w:pPr>
              <w:pStyle w:val="ListParagraph"/>
              <w:numPr>
                <w:ilvl w:val="0"/>
                <w:numId w:val="7"/>
              </w:numPr>
              <w:ind w:left="702"/>
              <w:rPr>
                <w:rFonts w:cstheme="minorHAnsi"/>
              </w:rPr>
            </w:pPr>
            <w:r w:rsidRPr="005278F1">
              <w:rPr>
                <w:rFonts w:cstheme="minorHAnsi"/>
              </w:rPr>
              <w:t>Rearrange algebraic equations for a given value</w:t>
            </w:r>
          </w:p>
          <w:p w14:paraId="566010DB" w14:textId="77777777" w:rsidR="00F6174C" w:rsidRPr="005278F1" w:rsidRDefault="00F6174C" w:rsidP="006432BF">
            <w:pPr>
              <w:rPr>
                <w:rFonts w:cstheme="minorHAnsi"/>
                <w:u w:val="single"/>
              </w:rPr>
            </w:pPr>
          </w:p>
          <w:p w14:paraId="00B05FB4" w14:textId="19BF2F35" w:rsidR="00F6174C" w:rsidRPr="005278F1" w:rsidRDefault="00F6174C" w:rsidP="006432BF">
            <w:pPr>
              <w:rPr>
                <w:rFonts w:cstheme="minorHAnsi"/>
                <w:u w:val="single"/>
              </w:rPr>
            </w:pPr>
            <w:r w:rsidRPr="005278F1">
              <w:rPr>
                <w:rFonts w:cstheme="minorHAnsi"/>
                <w:u w:val="single"/>
              </w:rPr>
              <w:t>Unit One: Kinematics</w:t>
            </w:r>
            <w:r w:rsidR="00BF23AE" w:rsidRPr="005278F1">
              <w:rPr>
                <w:rFonts w:cstheme="minorHAnsi"/>
                <w:u w:val="single"/>
              </w:rPr>
              <w:t xml:space="preserve"> (19 – 22 Days)</w:t>
            </w:r>
          </w:p>
          <w:p w14:paraId="764C0CA8" w14:textId="131E2C5B" w:rsidR="007C31BF" w:rsidRPr="005278F1" w:rsidRDefault="007546B5" w:rsidP="00287B75">
            <w:pPr>
              <w:rPr>
                <w:rFonts w:cstheme="minorHAnsi"/>
                <w:b/>
                <w:bCs/>
              </w:rPr>
            </w:pPr>
            <w:r w:rsidRPr="005278F1">
              <w:rPr>
                <w:rFonts w:cstheme="minorHAnsi"/>
                <w:b/>
                <w:bCs/>
              </w:rPr>
              <w:t xml:space="preserve">Topic </w:t>
            </w:r>
            <w:r w:rsidR="00BF23AE" w:rsidRPr="005278F1">
              <w:rPr>
                <w:rFonts w:cstheme="minorHAnsi"/>
                <w:b/>
                <w:bCs/>
              </w:rPr>
              <w:t>1.1 Position, Velocity, and Acceleration</w:t>
            </w:r>
          </w:p>
          <w:p w14:paraId="3D003222" w14:textId="6EC1B4AD" w:rsidR="00BF23AE" w:rsidRPr="005278F1" w:rsidRDefault="00BF23AE" w:rsidP="00287B75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</w:rPr>
            </w:pPr>
            <w:r w:rsidRPr="005278F1">
              <w:rPr>
                <w:rFonts w:cstheme="minorHAnsi"/>
              </w:rPr>
              <w:t>3.A.1.1</w:t>
            </w:r>
            <w:proofErr w:type="gramStart"/>
            <w:r w:rsidR="00F6361A" w:rsidRPr="005278F1">
              <w:rPr>
                <w:rFonts w:cstheme="minorHAnsi"/>
              </w:rPr>
              <w:t xml:space="preserve"> </w:t>
            </w:r>
            <w:r w:rsidR="00F6361A" w:rsidRPr="005278F1">
              <w:rPr>
                <w:rFonts w:cstheme="minorHAnsi"/>
                <w:color w:val="000000"/>
              </w:rPr>
              <w:t xml:space="preserve"> </w:t>
            </w:r>
            <w:r w:rsidR="00F6361A" w:rsidRPr="005278F1">
              <w:rPr>
                <w:rFonts w:cstheme="minorHAnsi"/>
                <w:color w:val="000000"/>
              </w:rPr>
              <w:t> [</w:t>
            </w:r>
            <w:proofErr w:type="gramEnd"/>
            <w:r w:rsidR="00F6361A" w:rsidRPr="005278F1">
              <w:rPr>
                <w:rFonts w:cstheme="minorHAnsi"/>
                <w:color w:val="000000"/>
              </w:rPr>
              <w:t>SP 1.5, 2.1, 2.2]</w:t>
            </w:r>
          </w:p>
          <w:p w14:paraId="183D527A" w14:textId="5C3002FD" w:rsidR="00F6361A" w:rsidRPr="005278F1" w:rsidRDefault="00F6361A" w:rsidP="00287B75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</w:rPr>
            </w:pPr>
            <w:r w:rsidRPr="005278F1">
              <w:rPr>
                <w:rFonts w:cstheme="minorHAnsi"/>
                <w:color w:val="000000"/>
              </w:rPr>
              <w:t>3.A.1.2 [SP 4.2]</w:t>
            </w:r>
          </w:p>
          <w:p w14:paraId="7EE53BFF" w14:textId="35334D72" w:rsidR="00F6174C" w:rsidRPr="005278F1" w:rsidRDefault="008F7740" w:rsidP="00287B75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</w:rPr>
            </w:pPr>
            <w:r w:rsidRPr="005278F1">
              <w:rPr>
                <w:rFonts w:cstheme="minorHAnsi"/>
                <w:color w:val="000000"/>
              </w:rPr>
              <w:t>3.A.1.3 [SP 5.1]</w:t>
            </w:r>
          </w:p>
          <w:p w14:paraId="0C2EEC14" w14:textId="77777777" w:rsidR="00CB06F5" w:rsidRPr="005278F1" w:rsidRDefault="00CB06F5" w:rsidP="00CB06F5">
            <w:pPr>
              <w:pStyle w:val="ListParagraph"/>
              <w:rPr>
                <w:rFonts w:cstheme="minorHAnsi"/>
              </w:rPr>
            </w:pPr>
          </w:p>
          <w:p w14:paraId="57352668" w14:textId="5F239F24" w:rsidR="007546B5" w:rsidRPr="005278F1" w:rsidRDefault="007546B5" w:rsidP="00287B75">
            <w:pPr>
              <w:rPr>
                <w:rFonts w:cstheme="minorHAnsi"/>
                <w:b/>
                <w:bCs/>
              </w:rPr>
            </w:pPr>
            <w:r w:rsidRPr="005278F1">
              <w:rPr>
                <w:rFonts w:cstheme="minorHAnsi"/>
                <w:b/>
                <w:bCs/>
                <w:color w:val="000000"/>
              </w:rPr>
              <w:t>Topic 1.2 Representations of Motion</w:t>
            </w:r>
          </w:p>
          <w:p w14:paraId="749D0B21" w14:textId="25C52082" w:rsidR="007546B5" w:rsidRPr="005278F1" w:rsidRDefault="007546B5" w:rsidP="00287B75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  <w:b/>
                <w:bCs/>
              </w:rPr>
            </w:pPr>
            <w:r w:rsidRPr="005278F1">
              <w:rPr>
                <w:rFonts w:cstheme="minorHAnsi"/>
                <w:color w:val="000000"/>
              </w:rPr>
              <w:t>[SP 1.2, 1.4, 2.3, 6.4</w:t>
            </w:r>
            <w:r w:rsidRPr="005278F1">
              <w:rPr>
                <w:rFonts w:cstheme="minorHAnsi"/>
                <w:color w:val="000000"/>
              </w:rPr>
              <w:t>]</w:t>
            </w:r>
          </w:p>
          <w:p w14:paraId="10D211B0" w14:textId="08789F8E" w:rsidR="007546B5" w:rsidRPr="005278F1" w:rsidRDefault="007546B5" w:rsidP="00287B75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  <w:b/>
                <w:bCs/>
              </w:rPr>
            </w:pPr>
            <w:r w:rsidRPr="005278F1">
              <w:rPr>
                <w:rFonts w:cstheme="minorHAnsi"/>
                <w:color w:val="000000"/>
              </w:rPr>
              <w:t>4.A.2.1</w:t>
            </w:r>
            <w:r w:rsidRPr="005278F1">
              <w:rPr>
                <w:rFonts w:cstheme="minorHAnsi"/>
                <w:color w:val="000000"/>
              </w:rPr>
              <w:t xml:space="preserve"> [SP 6.4]</w:t>
            </w:r>
          </w:p>
          <w:p w14:paraId="168DAFAE" w14:textId="19E04409" w:rsidR="007546B5" w:rsidRPr="005278F1" w:rsidRDefault="007546B5" w:rsidP="00287B75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  <w:b/>
                <w:bCs/>
              </w:rPr>
            </w:pPr>
            <w:r w:rsidRPr="005278F1">
              <w:rPr>
                <w:rFonts w:cstheme="minorHAnsi"/>
                <w:color w:val="000000"/>
              </w:rPr>
              <w:t>4.A.2.3 [SP 1.4, 2.2]</w:t>
            </w:r>
          </w:p>
          <w:p w14:paraId="4B9ECA56" w14:textId="77777777" w:rsidR="007546B5" w:rsidRPr="005278F1" w:rsidRDefault="007546B5" w:rsidP="00CB06F5">
            <w:pPr>
              <w:pStyle w:val="ListParagraph"/>
              <w:rPr>
                <w:rFonts w:cstheme="minorHAnsi"/>
                <w:b/>
                <w:bCs/>
              </w:rPr>
            </w:pPr>
          </w:p>
          <w:p w14:paraId="09CD23FA" w14:textId="03D965CA" w:rsidR="00F6174C" w:rsidRPr="005278F1" w:rsidRDefault="00F6174C" w:rsidP="006432BF">
            <w:pPr>
              <w:rPr>
                <w:rFonts w:cstheme="minorHAnsi"/>
                <w:u w:val="single"/>
              </w:rPr>
            </w:pPr>
            <w:r w:rsidRPr="005278F1">
              <w:rPr>
                <w:rFonts w:cstheme="minorHAnsi"/>
                <w:u w:val="single"/>
              </w:rPr>
              <w:t>Unit Two: Dynamics</w:t>
            </w:r>
            <w:r w:rsidR="00607E03" w:rsidRPr="005278F1">
              <w:rPr>
                <w:rFonts w:cstheme="minorHAnsi"/>
                <w:u w:val="single"/>
              </w:rPr>
              <w:t xml:space="preserve"> (19 – 22 Days)</w:t>
            </w:r>
          </w:p>
          <w:p w14:paraId="06C4BB85" w14:textId="30451D65" w:rsidR="004728D3" w:rsidRPr="005278F1" w:rsidRDefault="004728D3" w:rsidP="006432BF">
            <w:pPr>
              <w:rPr>
                <w:rFonts w:cstheme="minorHAnsi"/>
                <w:b/>
                <w:bCs/>
                <w:u w:val="single"/>
              </w:rPr>
            </w:pPr>
            <w:r w:rsidRPr="005278F1">
              <w:rPr>
                <w:rFonts w:cstheme="minorHAnsi"/>
                <w:b/>
                <w:bCs/>
                <w:u w:val="single"/>
              </w:rPr>
              <w:t>The following are College Board standards:</w:t>
            </w:r>
          </w:p>
          <w:p w14:paraId="0DA6FD56" w14:textId="77777777" w:rsidR="004728D3" w:rsidRPr="005278F1" w:rsidRDefault="004728D3" w:rsidP="00287B75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</w:rPr>
            </w:pPr>
            <w:r w:rsidRPr="005278F1">
              <w:rPr>
                <w:rFonts w:cstheme="minorHAnsi"/>
                <w:color w:val="000000"/>
              </w:rPr>
              <w:t>1.C.1.1, 1.C.3.1, 2.B.1.1, 3.A.2.1, 3.A.3.1, 3.A.3.2, 3.A.3.3, 3.A.4.1 3.A.4.2, 3.A.4.3, 3.B.1.1, 3.B.1.2, 3.B.1.3, 3.B.2.1, 3.C.4.1, 3.C.4.2, 4.A.1.1, 4.A.2.1, 4.A.2.2, 4.A.2.3, 4.A.3.1, 4.A.3.2</w:t>
            </w:r>
          </w:p>
          <w:p w14:paraId="36AB9557" w14:textId="7F2370B0" w:rsidR="00CB06F5" w:rsidRPr="005278F1" w:rsidRDefault="00CB06F5" w:rsidP="00CB06F5">
            <w:pPr>
              <w:pStyle w:val="ListParagraph"/>
              <w:rPr>
                <w:rFonts w:cstheme="minorHAnsi"/>
              </w:rPr>
            </w:pPr>
          </w:p>
        </w:tc>
        <w:tc>
          <w:tcPr>
            <w:tcW w:w="5220" w:type="dxa"/>
          </w:tcPr>
          <w:p w14:paraId="0290B346" w14:textId="749B5AEC" w:rsidR="004C3E1B" w:rsidRPr="005278F1" w:rsidRDefault="00F6174C" w:rsidP="00AD77E2">
            <w:pPr>
              <w:rPr>
                <w:rFonts w:cstheme="minorHAnsi"/>
                <w:u w:val="single"/>
              </w:rPr>
            </w:pPr>
            <w:r w:rsidRPr="005278F1">
              <w:rPr>
                <w:rFonts w:cstheme="minorHAnsi"/>
                <w:u w:val="single"/>
              </w:rPr>
              <w:t>Unit Five: Momentum</w:t>
            </w:r>
            <w:r w:rsidR="004C6CC0" w:rsidRPr="005278F1">
              <w:rPr>
                <w:rFonts w:cstheme="minorHAnsi"/>
                <w:u w:val="single"/>
              </w:rPr>
              <w:t xml:space="preserve"> (12 – 15 Days)</w:t>
            </w:r>
          </w:p>
          <w:p w14:paraId="43144658" w14:textId="77777777" w:rsidR="00287B75" w:rsidRPr="005278F1" w:rsidRDefault="00287B75" w:rsidP="00287B75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278F1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Topic 5.1 Momentum and Impulse</w:t>
            </w:r>
          </w:p>
          <w:p w14:paraId="7BDB64FF" w14:textId="6A4321F5" w:rsidR="00287B75" w:rsidRPr="005278F1" w:rsidRDefault="00287B75" w:rsidP="00287B75">
            <w:pPr>
              <w:pStyle w:val="NormalWeb"/>
              <w:numPr>
                <w:ilvl w:val="0"/>
                <w:numId w:val="2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278F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3.D.1.1 [SP 4.1]</w:t>
            </w:r>
          </w:p>
          <w:p w14:paraId="2ABE9255" w14:textId="2C7AA61F" w:rsidR="00287B75" w:rsidRPr="005278F1" w:rsidRDefault="00287B75" w:rsidP="00287B75">
            <w:pPr>
              <w:pStyle w:val="NormalWeb"/>
              <w:numPr>
                <w:ilvl w:val="0"/>
                <w:numId w:val="2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278F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3.D.2.1 [SP 2.1] </w:t>
            </w:r>
          </w:p>
          <w:p w14:paraId="6C009EEB" w14:textId="7843BF3C" w:rsidR="00287B75" w:rsidRPr="005278F1" w:rsidRDefault="00287B75" w:rsidP="00287B75">
            <w:pPr>
              <w:pStyle w:val="NormalWeb"/>
              <w:numPr>
                <w:ilvl w:val="0"/>
                <w:numId w:val="2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278F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3.D.2.2 [SP 6.4]</w:t>
            </w:r>
          </w:p>
          <w:p w14:paraId="6EDD879E" w14:textId="5A0C680B" w:rsidR="00287B75" w:rsidRPr="005278F1" w:rsidRDefault="00287B75" w:rsidP="00287B75">
            <w:pPr>
              <w:pStyle w:val="NormalWeb"/>
              <w:numPr>
                <w:ilvl w:val="0"/>
                <w:numId w:val="2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278F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3.D.2.3 [SP 5.1] </w:t>
            </w:r>
          </w:p>
          <w:p w14:paraId="43A8A81E" w14:textId="61003C08" w:rsidR="00287B75" w:rsidRPr="005278F1" w:rsidRDefault="00287B75" w:rsidP="00287B75">
            <w:pPr>
              <w:pStyle w:val="NormalWeb"/>
              <w:numPr>
                <w:ilvl w:val="0"/>
                <w:numId w:val="2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278F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3.D.2.4 [SP 4.2]</w:t>
            </w:r>
          </w:p>
          <w:p w14:paraId="610BEDA6" w14:textId="77777777" w:rsidR="00287B75" w:rsidRPr="005278F1" w:rsidRDefault="00287B75" w:rsidP="00287B75">
            <w:pPr>
              <w:pStyle w:val="NormalWeb"/>
              <w:spacing w:before="0" w:beforeAutospacing="0" w:after="0" w:afterAutospacing="0"/>
              <w:ind w:left="72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38465A25" w14:textId="77777777" w:rsidR="00287B75" w:rsidRPr="005278F1" w:rsidRDefault="00287B75" w:rsidP="00287B75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278F1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TOPIC 5.2 Representations of Changes in Momentum</w:t>
            </w:r>
          </w:p>
          <w:p w14:paraId="7DFD0FB6" w14:textId="0A077778" w:rsidR="00287B75" w:rsidRPr="005278F1" w:rsidRDefault="00287B75" w:rsidP="00287B75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278F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4.B.1.1 [SP 1.4, 2.2] </w:t>
            </w:r>
          </w:p>
          <w:p w14:paraId="7050A3E3" w14:textId="5B7EFD8D" w:rsidR="00287B75" w:rsidRPr="005278F1" w:rsidRDefault="00287B75" w:rsidP="00287B75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278F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4.B.1.2 [SP 5.1] </w:t>
            </w:r>
          </w:p>
          <w:p w14:paraId="60AC3585" w14:textId="31D1E496" w:rsidR="00287B75" w:rsidRPr="005278F1" w:rsidRDefault="00287B75" w:rsidP="00287B75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278F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4.B.2.1 [SP 2.2] </w:t>
            </w:r>
          </w:p>
          <w:p w14:paraId="498E2B79" w14:textId="21A8E4FB" w:rsidR="00287B75" w:rsidRPr="005278F1" w:rsidRDefault="00287B75" w:rsidP="00287B75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278F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4.B.2.2 [SP 5.1]</w:t>
            </w:r>
          </w:p>
          <w:p w14:paraId="67652555" w14:textId="77777777" w:rsidR="00287B75" w:rsidRPr="005278F1" w:rsidRDefault="00287B75" w:rsidP="00287B75">
            <w:pPr>
              <w:pStyle w:val="NormalWeb"/>
              <w:spacing w:before="0" w:beforeAutospacing="0" w:after="0" w:afterAutospacing="0"/>
              <w:ind w:left="72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6E2699F8" w14:textId="77777777" w:rsidR="00287B75" w:rsidRPr="005278F1" w:rsidRDefault="00287B75" w:rsidP="00287B75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278F1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Topic 5.3 Open and Closed Systems: Momentum</w:t>
            </w:r>
          </w:p>
          <w:p w14:paraId="59EDB734" w14:textId="2E5617E7" w:rsidR="00287B75" w:rsidRPr="005278F1" w:rsidRDefault="00287B75" w:rsidP="00287B75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278F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5.A.2.1 [SP 6.4, 7.2]</w:t>
            </w:r>
          </w:p>
          <w:p w14:paraId="37DFD395" w14:textId="77777777" w:rsidR="00287B75" w:rsidRPr="005278F1" w:rsidRDefault="00287B75" w:rsidP="00287B75">
            <w:pPr>
              <w:pStyle w:val="NormalWeb"/>
              <w:spacing w:before="0" w:beforeAutospacing="0" w:after="0" w:afterAutospacing="0"/>
              <w:ind w:left="72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0F9A2654" w14:textId="77777777" w:rsidR="00287B75" w:rsidRPr="005278F1" w:rsidRDefault="00287B75" w:rsidP="00287B75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278F1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Topic 5.4 Conservation of Linear Momentum</w:t>
            </w:r>
          </w:p>
          <w:p w14:paraId="27BD0F3A" w14:textId="19B96156" w:rsidR="00287B75" w:rsidRPr="005278F1" w:rsidRDefault="00287B75" w:rsidP="00287B75">
            <w:pPr>
              <w:pStyle w:val="NormalWeb"/>
              <w:numPr>
                <w:ilvl w:val="0"/>
                <w:numId w:val="5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278F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5.D.1.1 [SP 6.4, 7.2] </w:t>
            </w:r>
          </w:p>
          <w:p w14:paraId="1AFDEC14" w14:textId="77D7D357" w:rsidR="00287B75" w:rsidRPr="005278F1" w:rsidRDefault="00287B75" w:rsidP="00287B75">
            <w:pPr>
              <w:pStyle w:val="NormalWeb"/>
              <w:numPr>
                <w:ilvl w:val="0"/>
                <w:numId w:val="5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278F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5.D.1.2 [SP 2.2, 3.2, 5.1, 5.3]</w:t>
            </w:r>
          </w:p>
          <w:p w14:paraId="1A568419" w14:textId="2DD3AC2A" w:rsidR="00287B75" w:rsidRPr="005278F1" w:rsidRDefault="00287B75" w:rsidP="00287B75">
            <w:pPr>
              <w:pStyle w:val="NormalWeb"/>
              <w:numPr>
                <w:ilvl w:val="0"/>
                <w:numId w:val="5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278F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5.D.1.3 [SP 2.1, 2.2] </w:t>
            </w:r>
          </w:p>
          <w:p w14:paraId="04167BD7" w14:textId="2C808EF7" w:rsidR="00287B75" w:rsidRPr="005278F1" w:rsidRDefault="00287B75" w:rsidP="00287B75">
            <w:pPr>
              <w:pStyle w:val="NormalWeb"/>
              <w:numPr>
                <w:ilvl w:val="0"/>
                <w:numId w:val="5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278F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5.D.1.4 [SP 4.2, 5.1, 5.3, 6.4]</w:t>
            </w:r>
          </w:p>
          <w:p w14:paraId="6D99A8E4" w14:textId="5AF96D0D" w:rsidR="00287B75" w:rsidRPr="005278F1" w:rsidRDefault="00287B75" w:rsidP="00287B75">
            <w:pPr>
              <w:pStyle w:val="NormalWeb"/>
              <w:numPr>
                <w:ilvl w:val="0"/>
                <w:numId w:val="5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278F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5.D.1.5 [SP 2.1, 2.2]</w:t>
            </w:r>
          </w:p>
          <w:p w14:paraId="3AF11F1A" w14:textId="2DD964F7" w:rsidR="00287B75" w:rsidRPr="005278F1" w:rsidRDefault="00287B75" w:rsidP="00287B75">
            <w:pPr>
              <w:pStyle w:val="NormalWeb"/>
              <w:numPr>
                <w:ilvl w:val="0"/>
                <w:numId w:val="5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278F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5.D.2.1 [SP 6.4, 7.2]</w:t>
            </w:r>
          </w:p>
          <w:p w14:paraId="4F42EE0E" w14:textId="08031806" w:rsidR="00287B75" w:rsidRPr="005278F1" w:rsidRDefault="00287B75" w:rsidP="00287B75">
            <w:pPr>
              <w:pStyle w:val="NormalWeb"/>
              <w:numPr>
                <w:ilvl w:val="0"/>
                <w:numId w:val="5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278F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5.D.2.2 [SP 4.1, 4.2, 5.1] </w:t>
            </w:r>
          </w:p>
          <w:p w14:paraId="55B35F1C" w14:textId="6E1235CA" w:rsidR="00287B75" w:rsidRPr="005278F1" w:rsidRDefault="00287B75" w:rsidP="00287B75">
            <w:pPr>
              <w:pStyle w:val="NormalWeb"/>
              <w:numPr>
                <w:ilvl w:val="0"/>
                <w:numId w:val="5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278F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5.D.2.3 [SP 6.4, 7.2] </w:t>
            </w:r>
          </w:p>
          <w:p w14:paraId="5D548EB6" w14:textId="4BA66E4F" w:rsidR="00287B75" w:rsidRPr="005278F1" w:rsidRDefault="00287B75" w:rsidP="00287B75">
            <w:pPr>
              <w:pStyle w:val="NormalWeb"/>
              <w:numPr>
                <w:ilvl w:val="0"/>
                <w:numId w:val="5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278F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5.D.2.4 [SP 4.1, 4.2, 4.4, 5.1, 5.3] </w:t>
            </w:r>
          </w:p>
          <w:p w14:paraId="0FF3B848" w14:textId="73BFD1F1" w:rsidR="00287B75" w:rsidRPr="005278F1" w:rsidRDefault="00287B75" w:rsidP="00287B75">
            <w:pPr>
              <w:pStyle w:val="NormalWeb"/>
              <w:numPr>
                <w:ilvl w:val="0"/>
                <w:numId w:val="5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278F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5.D.2.5 [SP 2.1, 2.2]</w:t>
            </w:r>
          </w:p>
          <w:p w14:paraId="13F165AB" w14:textId="20E5F4BA" w:rsidR="00287B75" w:rsidRPr="005278F1" w:rsidRDefault="00287B75" w:rsidP="00287B75">
            <w:pPr>
              <w:pStyle w:val="NormalWeb"/>
              <w:numPr>
                <w:ilvl w:val="0"/>
                <w:numId w:val="5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278F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5.D.3.1 [SP 6.4]</w:t>
            </w:r>
          </w:p>
          <w:p w14:paraId="46352B56" w14:textId="25F4CE9A" w:rsidR="00F6174C" w:rsidRPr="005278F1" w:rsidRDefault="00F6174C" w:rsidP="00AD77E2">
            <w:pPr>
              <w:rPr>
                <w:rFonts w:cstheme="minorHAnsi"/>
              </w:rPr>
            </w:pPr>
          </w:p>
          <w:p w14:paraId="5C7CFABF" w14:textId="097DD49E" w:rsidR="00F6174C" w:rsidRPr="005278F1" w:rsidRDefault="00F6174C" w:rsidP="00AD77E2">
            <w:pPr>
              <w:rPr>
                <w:rFonts w:cstheme="minorHAnsi"/>
                <w:u w:val="single"/>
              </w:rPr>
            </w:pPr>
            <w:r w:rsidRPr="005278F1">
              <w:rPr>
                <w:rFonts w:cstheme="minorHAnsi"/>
                <w:u w:val="single"/>
              </w:rPr>
              <w:t xml:space="preserve">Unit Six: </w:t>
            </w:r>
            <w:r w:rsidR="00BF56E7" w:rsidRPr="005278F1">
              <w:rPr>
                <w:rFonts w:cstheme="minorHAnsi"/>
                <w:u w:val="single"/>
              </w:rPr>
              <w:t>Simple Harmonic Motion</w:t>
            </w:r>
            <w:r w:rsidR="004C6CC0" w:rsidRPr="005278F1">
              <w:rPr>
                <w:rFonts w:cstheme="minorHAnsi"/>
                <w:u w:val="single"/>
              </w:rPr>
              <w:t xml:space="preserve"> (2 – 5 Days)</w:t>
            </w:r>
          </w:p>
          <w:p w14:paraId="772AA1E7" w14:textId="77777777" w:rsidR="00606930" w:rsidRPr="00606930" w:rsidRDefault="00606930" w:rsidP="00606930">
            <w:pPr>
              <w:rPr>
                <w:rFonts w:eastAsia="Times New Roman" w:cstheme="minorHAnsi"/>
                <w:b/>
                <w:bCs/>
              </w:rPr>
            </w:pPr>
            <w:r w:rsidRPr="00606930">
              <w:rPr>
                <w:rFonts w:eastAsia="Times New Roman" w:cstheme="minorHAnsi"/>
                <w:b/>
                <w:bCs/>
                <w:color w:val="000000"/>
              </w:rPr>
              <w:t>Topic 6.1 Period of Simple Harmonic Oscillators</w:t>
            </w:r>
          </w:p>
          <w:p w14:paraId="39921068" w14:textId="5D56AE83" w:rsidR="00606930" w:rsidRPr="00606930" w:rsidRDefault="00606930" w:rsidP="00606930">
            <w:pPr>
              <w:numPr>
                <w:ilvl w:val="0"/>
                <w:numId w:val="14"/>
              </w:numPr>
              <w:textAlignment w:val="baseline"/>
              <w:rPr>
                <w:rFonts w:eastAsia="Times New Roman" w:cstheme="minorHAnsi"/>
                <w:color w:val="000000"/>
              </w:rPr>
            </w:pPr>
            <w:r w:rsidRPr="00606930">
              <w:rPr>
                <w:rFonts w:eastAsia="Times New Roman" w:cstheme="minorHAnsi"/>
                <w:color w:val="000000"/>
              </w:rPr>
              <w:t>3.B.3.1 [SP 6.4, 7.2] </w:t>
            </w:r>
          </w:p>
          <w:p w14:paraId="338C386E" w14:textId="6171B6BF" w:rsidR="00606930" w:rsidRPr="00606930" w:rsidRDefault="00606930" w:rsidP="00606930">
            <w:pPr>
              <w:numPr>
                <w:ilvl w:val="0"/>
                <w:numId w:val="14"/>
              </w:numPr>
              <w:textAlignment w:val="baseline"/>
              <w:rPr>
                <w:rFonts w:eastAsia="Times New Roman" w:cstheme="minorHAnsi"/>
                <w:color w:val="000000"/>
              </w:rPr>
            </w:pPr>
            <w:r w:rsidRPr="00606930">
              <w:rPr>
                <w:rFonts w:eastAsia="Times New Roman" w:cstheme="minorHAnsi"/>
                <w:color w:val="000000"/>
              </w:rPr>
              <w:t>3.B.3.2 [SP 4.2] </w:t>
            </w:r>
          </w:p>
          <w:p w14:paraId="255D94DA" w14:textId="627CB173" w:rsidR="00606930" w:rsidRPr="00606930" w:rsidRDefault="00606930" w:rsidP="00606930">
            <w:pPr>
              <w:numPr>
                <w:ilvl w:val="0"/>
                <w:numId w:val="14"/>
              </w:numPr>
              <w:textAlignment w:val="baseline"/>
              <w:rPr>
                <w:rFonts w:eastAsia="Times New Roman" w:cstheme="minorHAnsi"/>
                <w:color w:val="000000"/>
              </w:rPr>
            </w:pPr>
            <w:r w:rsidRPr="00606930">
              <w:rPr>
                <w:rFonts w:eastAsia="Times New Roman" w:cstheme="minorHAnsi"/>
                <w:color w:val="000000"/>
              </w:rPr>
              <w:t>3.B.3.3 [SP 2.2, 5.1]</w:t>
            </w:r>
          </w:p>
          <w:p w14:paraId="12242E37" w14:textId="5FD7E125" w:rsidR="00606930" w:rsidRPr="005278F1" w:rsidRDefault="00606930" w:rsidP="00606930">
            <w:pPr>
              <w:numPr>
                <w:ilvl w:val="0"/>
                <w:numId w:val="14"/>
              </w:numPr>
              <w:textAlignment w:val="baseline"/>
              <w:rPr>
                <w:rFonts w:eastAsia="Times New Roman" w:cstheme="minorHAnsi"/>
                <w:color w:val="000000"/>
              </w:rPr>
            </w:pPr>
            <w:r w:rsidRPr="00606930">
              <w:rPr>
                <w:rFonts w:eastAsia="Times New Roman" w:cstheme="minorHAnsi"/>
                <w:color w:val="000000"/>
              </w:rPr>
              <w:t>3.B.3.4 [SP 2.2, 6.2]</w:t>
            </w:r>
          </w:p>
          <w:p w14:paraId="77E526B3" w14:textId="77777777" w:rsidR="00606930" w:rsidRPr="00606930" w:rsidRDefault="00606930" w:rsidP="00606930">
            <w:pPr>
              <w:numPr>
                <w:ilvl w:val="0"/>
                <w:numId w:val="14"/>
              </w:numPr>
              <w:textAlignment w:val="baseline"/>
              <w:rPr>
                <w:rFonts w:eastAsia="Times New Roman" w:cstheme="minorHAnsi"/>
                <w:color w:val="000000"/>
              </w:rPr>
            </w:pPr>
          </w:p>
          <w:p w14:paraId="110D9E3E" w14:textId="77777777" w:rsidR="00606930" w:rsidRPr="00606930" w:rsidRDefault="00606930" w:rsidP="00606930">
            <w:pPr>
              <w:rPr>
                <w:rFonts w:eastAsia="Times New Roman" w:cstheme="minorHAnsi"/>
                <w:b/>
                <w:bCs/>
              </w:rPr>
            </w:pPr>
            <w:r w:rsidRPr="00606930">
              <w:rPr>
                <w:rFonts w:eastAsia="Times New Roman" w:cstheme="minorHAnsi"/>
                <w:b/>
                <w:bCs/>
                <w:color w:val="000000"/>
              </w:rPr>
              <w:t>Topic 6.2 Energy of a Simple Harmonic Oscillator</w:t>
            </w:r>
          </w:p>
          <w:p w14:paraId="527C7515" w14:textId="2D0A8E33" w:rsidR="00606930" w:rsidRPr="00606930" w:rsidRDefault="00606930" w:rsidP="00606930">
            <w:pPr>
              <w:numPr>
                <w:ilvl w:val="0"/>
                <w:numId w:val="15"/>
              </w:numPr>
              <w:textAlignment w:val="baseline"/>
              <w:rPr>
                <w:rFonts w:eastAsia="Times New Roman" w:cstheme="minorHAnsi"/>
                <w:color w:val="000000"/>
              </w:rPr>
            </w:pPr>
            <w:r w:rsidRPr="00606930">
              <w:rPr>
                <w:rFonts w:eastAsia="Times New Roman" w:cstheme="minorHAnsi"/>
                <w:color w:val="000000"/>
              </w:rPr>
              <w:t>5.B.2.1 [SP 1.4, 2.1]</w:t>
            </w:r>
          </w:p>
          <w:p w14:paraId="0BA48830" w14:textId="08FE0708" w:rsidR="00606930" w:rsidRPr="00606930" w:rsidRDefault="00606930" w:rsidP="00606930">
            <w:pPr>
              <w:numPr>
                <w:ilvl w:val="0"/>
                <w:numId w:val="15"/>
              </w:numPr>
              <w:textAlignment w:val="baseline"/>
              <w:rPr>
                <w:rFonts w:eastAsia="Times New Roman" w:cstheme="minorHAnsi"/>
                <w:color w:val="000000"/>
              </w:rPr>
            </w:pPr>
            <w:r w:rsidRPr="00606930">
              <w:rPr>
                <w:rFonts w:eastAsia="Times New Roman" w:cstheme="minorHAnsi"/>
                <w:color w:val="000000"/>
              </w:rPr>
              <w:t>5.B.3.1 [SP 2.2, 6.4, 7.2] </w:t>
            </w:r>
          </w:p>
          <w:p w14:paraId="42095FF2" w14:textId="146082D8" w:rsidR="00606930" w:rsidRPr="00606930" w:rsidRDefault="00606930" w:rsidP="00606930">
            <w:pPr>
              <w:numPr>
                <w:ilvl w:val="0"/>
                <w:numId w:val="15"/>
              </w:numPr>
              <w:textAlignment w:val="baseline"/>
              <w:rPr>
                <w:rFonts w:eastAsia="Times New Roman" w:cstheme="minorHAnsi"/>
                <w:color w:val="000000"/>
              </w:rPr>
            </w:pPr>
            <w:r w:rsidRPr="00606930">
              <w:rPr>
                <w:rFonts w:eastAsia="Times New Roman" w:cstheme="minorHAnsi"/>
                <w:color w:val="000000"/>
              </w:rPr>
              <w:t>5.B.3.2 [SP 1.4, 2.2] </w:t>
            </w:r>
          </w:p>
          <w:p w14:paraId="7CB29DD4" w14:textId="55885024" w:rsidR="00606930" w:rsidRPr="00606930" w:rsidRDefault="00606930" w:rsidP="00606930">
            <w:pPr>
              <w:numPr>
                <w:ilvl w:val="0"/>
                <w:numId w:val="15"/>
              </w:numPr>
              <w:textAlignment w:val="baseline"/>
              <w:rPr>
                <w:rFonts w:eastAsia="Times New Roman" w:cstheme="minorHAnsi"/>
                <w:color w:val="000000"/>
              </w:rPr>
            </w:pPr>
            <w:r w:rsidRPr="00606930">
              <w:rPr>
                <w:rFonts w:eastAsia="Times New Roman" w:cstheme="minorHAnsi"/>
                <w:color w:val="000000"/>
              </w:rPr>
              <w:t>5.B.3.3 [SP 1.4, 2.2]</w:t>
            </w:r>
          </w:p>
          <w:p w14:paraId="6B5DC2D4" w14:textId="69774D57" w:rsidR="00606930" w:rsidRPr="00606930" w:rsidRDefault="00606930" w:rsidP="00606930">
            <w:pPr>
              <w:numPr>
                <w:ilvl w:val="0"/>
                <w:numId w:val="15"/>
              </w:numPr>
              <w:textAlignment w:val="baseline"/>
              <w:rPr>
                <w:rFonts w:eastAsia="Times New Roman" w:cstheme="minorHAnsi"/>
                <w:color w:val="000000"/>
              </w:rPr>
            </w:pPr>
            <w:r w:rsidRPr="00606930">
              <w:rPr>
                <w:rFonts w:eastAsia="Times New Roman" w:cstheme="minorHAnsi"/>
                <w:color w:val="000000"/>
              </w:rPr>
              <w:t>5.B.4.1 [SP 6.4, 7.2] </w:t>
            </w:r>
          </w:p>
          <w:p w14:paraId="07081FC0" w14:textId="20DF01C3" w:rsidR="00606930" w:rsidRPr="00606930" w:rsidRDefault="00606930" w:rsidP="00606930">
            <w:pPr>
              <w:numPr>
                <w:ilvl w:val="0"/>
                <w:numId w:val="15"/>
              </w:numPr>
              <w:textAlignment w:val="baseline"/>
              <w:rPr>
                <w:rFonts w:eastAsia="Times New Roman" w:cstheme="minorHAnsi"/>
                <w:color w:val="000000"/>
              </w:rPr>
            </w:pPr>
            <w:r w:rsidRPr="00606930">
              <w:rPr>
                <w:rFonts w:eastAsia="Times New Roman" w:cstheme="minorHAnsi"/>
                <w:color w:val="000000"/>
              </w:rPr>
              <w:t>5.B.4.2 [SP 1.4, 2.1, 2.2]</w:t>
            </w:r>
          </w:p>
          <w:p w14:paraId="0B4A30AD" w14:textId="13FBE9F4" w:rsidR="00BF56E7" w:rsidRPr="005278F1" w:rsidRDefault="00BF56E7" w:rsidP="00AD77E2">
            <w:pPr>
              <w:rPr>
                <w:rFonts w:cstheme="minorHAnsi"/>
              </w:rPr>
            </w:pPr>
          </w:p>
          <w:p w14:paraId="424AFC4C" w14:textId="77777777" w:rsidR="00606930" w:rsidRPr="005278F1" w:rsidRDefault="00606930" w:rsidP="00AD77E2">
            <w:pPr>
              <w:rPr>
                <w:rFonts w:cstheme="minorHAnsi"/>
              </w:rPr>
            </w:pPr>
          </w:p>
          <w:p w14:paraId="6597C9EE" w14:textId="5122EFCC" w:rsidR="00BF56E7" w:rsidRPr="005278F1" w:rsidRDefault="00BF56E7" w:rsidP="00AD77E2">
            <w:pPr>
              <w:rPr>
                <w:rFonts w:cstheme="minorHAnsi"/>
                <w:u w:val="single"/>
              </w:rPr>
            </w:pPr>
            <w:r w:rsidRPr="005278F1">
              <w:rPr>
                <w:rFonts w:cstheme="minorHAnsi"/>
                <w:u w:val="single"/>
              </w:rPr>
              <w:lastRenderedPageBreak/>
              <w:t>Unit Seven: Torque</w:t>
            </w:r>
            <w:r w:rsidR="003C0273" w:rsidRPr="005278F1">
              <w:rPr>
                <w:rFonts w:cstheme="minorHAnsi"/>
                <w:u w:val="single"/>
              </w:rPr>
              <w:t xml:space="preserve"> (12 – 17 Days)</w:t>
            </w:r>
          </w:p>
          <w:p w14:paraId="0B7D75C0" w14:textId="77777777" w:rsidR="005278F1" w:rsidRPr="005278F1" w:rsidRDefault="005278F1" w:rsidP="005278F1">
            <w:pPr>
              <w:rPr>
                <w:rFonts w:eastAsia="Times New Roman" w:cstheme="minorHAnsi"/>
                <w:b/>
                <w:bCs/>
              </w:rPr>
            </w:pPr>
            <w:r w:rsidRPr="005278F1">
              <w:rPr>
                <w:rFonts w:eastAsia="Times New Roman" w:cstheme="minorHAnsi"/>
                <w:b/>
                <w:bCs/>
                <w:color w:val="000000"/>
              </w:rPr>
              <w:t>Topic 7.1 Rotational Kinematics</w:t>
            </w:r>
          </w:p>
          <w:p w14:paraId="671B10B4" w14:textId="54CED3CF" w:rsidR="005278F1" w:rsidRDefault="005278F1" w:rsidP="005278F1">
            <w:pPr>
              <w:numPr>
                <w:ilvl w:val="0"/>
                <w:numId w:val="16"/>
              </w:numPr>
              <w:textAlignment w:val="baseline"/>
              <w:rPr>
                <w:rFonts w:eastAsia="Times New Roman" w:cstheme="minorHAnsi"/>
                <w:color w:val="000000"/>
              </w:rPr>
            </w:pPr>
            <w:r w:rsidRPr="005278F1">
              <w:rPr>
                <w:rFonts w:eastAsia="Times New Roman" w:cstheme="minorHAnsi"/>
                <w:color w:val="000000"/>
              </w:rPr>
              <w:t>3.A.1.1 [SP 1.5, 2.1, 2.2]</w:t>
            </w:r>
          </w:p>
          <w:p w14:paraId="1DA0818C" w14:textId="77777777" w:rsidR="005278F1" w:rsidRPr="005278F1" w:rsidRDefault="005278F1" w:rsidP="005278F1">
            <w:pPr>
              <w:ind w:left="720"/>
              <w:textAlignment w:val="baseline"/>
              <w:rPr>
                <w:rFonts w:eastAsia="Times New Roman" w:cstheme="minorHAnsi"/>
                <w:color w:val="000000"/>
              </w:rPr>
            </w:pPr>
          </w:p>
          <w:p w14:paraId="145CADF3" w14:textId="77777777" w:rsidR="005278F1" w:rsidRPr="005278F1" w:rsidRDefault="005278F1" w:rsidP="005278F1">
            <w:pPr>
              <w:rPr>
                <w:rFonts w:eastAsia="Times New Roman" w:cstheme="minorHAnsi"/>
                <w:b/>
                <w:bCs/>
              </w:rPr>
            </w:pPr>
            <w:r w:rsidRPr="005278F1">
              <w:rPr>
                <w:rFonts w:eastAsia="Times New Roman" w:cstheme="minorHAnsi"/>
                <w:b/>
                <w:bCs/>
                <w:color w:val="000000"/>
              </w:rPr>
              <w:t>Topic 7.2 Torque and Angular Acceleration</w:t>
            </w:r>
          </w:p>
          <w:p w14:paraId="4289ED9D" w14:textId="09242407" w:rsidR="005278F1" w:rsidRPr="005278F1" w:rsidRDefault="005278F1" w:rsidP="005278F1">
            <w:pPr>
              <w:numPr>
                <w:ilvl w:val="0"/>
                <w:numId w:val="17"/>
              </w:numPr>
              <w:textAlignment w:val="baseline"/>
              <w:rPr>
                <w:rFonts w:eastAsia="Times New Roman" w:cstheme="minorHAnsi"/>
                <w:color w:val="000000"/>
              </w:rPr>
            </w:pPr>
            <w:r w:rsidRPr="005278F1">
              <w:rPr>
                <w:rFonts w:eastAsia="Times New Roman" w:cstheme="minorHAnsi"/>
                <w:color w:val="000000"/>
              </w:rPr>
              <w:t>3.F.1.1 [SP 1.4] </w:t>
            </w:r>
          </w:p>
          <w:p w14:paraId="406D6B90" w14:textId="107F9281" w:rsidR="005278F1" w:rsidRPr="005278F1" w:rsidRDefault="005278F1" w:rsidP="005278F1">
            <w:pPr>
              <w:numPr>
                <w:ilvl w:val="0"/>
                <w:numId w:val="17"/>
              </w:numPr>
              <w:textAlignment w:val="baseline"/>
              <w:rPr>
                <w:rFonts w:eastAsia="Times New Roman" w:cstheme="minorHAnsi"/>
                <w:color w:val="000000"/>
              </w:rPr>
            </w:pPr>
            <w:r w:rsidRPr="005278F1">
              <w:rPr>
                <w:rFonts w:eastAsia="Times New Roman" w:cstheme="minorHAnsi"/>
                <w:color w:val="000000"/>
              </w:rPr>
              <w:t>3.F.1.2 [SP 1.4] </w:t>
            </w:r>
          </w:p>
          <w:p w14:paraId="40C450C0" w14:textId="6B4350CC" w:rsidR="005278F1" w:rsidRPr="005278F1" w:rsidRDefault="005278F1" w:rsidP="005278F1">
            <w:pPr>
              <w:numPr>
                <w:ilvl w:val="0"/>
                <w:numId w:val="17"/>
              </w:numPr>
              <w:textAlignment w:val="baseline"/>
              <w:rPr>
                <w:rFonts w:eastAsia="Times New Roman" w:cstheme="minorHAnsi"/>
                <w:color w:val="000000"/>
              </w:rPr>
            </w:pPr>
            <w:r w:rsidRPr="005278F1">
              <w:rPr>
                <w:rFonts w:eastAsia="Times New Roman" w:cstheme="minorHAnsi"/>
                <w:color w:val="000000"/>
              </w:rPr>
              <w:t>3.F.1.3 [SP 2.3] </w:t>
            </w:r>
          </w:p>
          <w:p w14:paraId="465A9CA2" w14:textId="16523837" w:rsidR="005278F1" w:rsidRPr="005278F1" w:rsidRDefault="005278F1" w:rsidP="005278F1">
            <w:pPr>
              <w:numPr>
                <w:ilvl w:val="0"/>
                <w:numId w:val="17"/>
              </w:numPr>
              <w:textAlignment w:val="baseline"/>
              <w:rPr>
                <w:rFonts w:eastAsia="Times New Roman" w:cstheme="minorHAnsi"/>
                <w:color w:val="000000"/>
              </w:rPr>
            </w:pPr>
            <w:r w:rsidRPr="005278F1">
              <w:rPr>
                <w:rFonts w:eastAsia="Times New Roman" w:cstheme="minorHAnsi"/>
                <w:color w:val="000000"/>
              </w:rPr>
              <w:t>3.F.1.4 [SP 4.1, 4.2, 5.1] </w:t>
            </w:r>
          </w:p>
          <w:p w14:paraId="1D37C640" w14:textId="09442528" w:rsidR="005278F1" w:rsidRPr="005278F1" w:rsidRDefault="005278F1" w:rsidP="005278F1">
            <w:pPr>
              <w:numPr>
                <w:ilvl w:val="0"/>
                <w:numId w:val="17"/>
              </w:numPr>
              <w:textAlignment w:val="baseline"/>
              <w:rPr>
                <w:rFonts w:eastAsia="Times New Roman" w:cstheme="minorHAnsi"/>
                <w:color w:val="000000"/>
              </w:rPr>
            </w:pPr>
            <w:r w:rsidRPr="005278F1">
              <w:rPr>
                <w:rFonts w:eastAsia="Times New Roman" w:cstheme="minorHAnsi"/>
                <w:color w:val="000000"/>
              </w:rPr>
              <w:t>3.F.1.5 [SP 1.4, 2.2]</w:t>
            </w:r>
          </w:p>
          <w:p w14:paraId="7FBD3F17" w14:textId="30781180" w:rsidR="005278F1" w:rsidRPr="005278F1" w:rsidRDefault="005278F1" w:rsidP="005278F1">
            <w:pPr>
              <w:numPr>
                <w:ilvl w:val="0"/>
                <w:numId w:val="17"/>
              </w:numPr>
              <w:textAlignment w:val="baseline"/>
              <w:rPr>
                <w:rFonts w:eastAsia="Times New Roman" w:cstheme="minorHAnsi"/>
                <w:color w:val="000000"/>
              </w:rPr>
            </w:pPr>
            <w:r w:rsidRPr="005278F1">
              <w:rPr>
                <w:rFonts w:eastAsia="Times New Roman" w:cstheme="minorHAnsi"/>
                <w:color w:val="000000"/>
              </w:rPr>
              <w:t>3.F.2.1 [SP 6.4]</w:t>
            </w:r>
          </w:p>
          <w:p w14:paraId="1A2A5E41" w14:textId="12AA75DB" w:rsidR="005278F1" w:rsidRPr="005278F1" w:rsidRDefault="005278F1" w:rsidP="005278F1">
            <w:pPr>
              <w:numPr>
                <w:ilvl w:val="0"/>
                <w:numId w:val="17"/>
              </w:numPr>
              <w:textAlignment w:val="baseline"/>
              <w:rPr>
                <w:rFonts w:eastAsia="Times New Roman" w:cstheme="minorHAnsi"/>
                <w:color w:val="000000"/>
              </w:rPr>
            </w:pPr>
            <w:r w:rsidRPr="005278F1">
              <w:rPr>
                <w:rFonts w:eastAsia="Times New Roman" w:cstheme="minorHAnsi"/>
                <w:color w:val="000000"/>
              </w:rPr>
              <w:t>3.F.2.2 [SP 4.1, 4.2, 5.1] </w:t>
            </w:r>
          </w:p>
          <w:p w14:paraId="666E91B1" w14:textId="3E9FC738" w:rsidR="005278F1" w:rsidRPr="005278F1" w:rsidRDefault="005278F1" w:rsidP="005278F1">
            <w:pPr>
              <w:numPr>
                <w:ilvl w:val="0"/>
                <w:numId w:val="17"/>
              </w:numPr>
              <w:textAlignment w:val="baseline"/>
              <w:rPr>
                <w:rFonts w:eastAsia="Times New Roman" w:cstheme="minorHAnsi"/>
                <w:color w:val="000000"/>
              </w:rPr>
            </w:pPr>
            <w:r w:rsidRPr="005278F1">
              <w:rPr>
                <w:rFonts w:eastAsia="Times New Roman" w:cstheme="minorHAnsi"/>
                <w:color w:val="000000"/>
              </w:rPr>
              <w:t>3.F.3.1 [SP 6.4, 7.2] </w:t>
            </w:r>
          </w:p>
          <w:p w14:paraId="3AD82857" w14:textId="0061AFBE" w:rsidR="005278F1" w:rsidRPr="005278F1" w:rsidRDefault="005278F1" w:rsidP="005278F1">
            <w:pPr>
              <w:numPr>
                <w:ilvl w:val="0"/>
                <w:numId w:val="17"/>
              </w:numPr>
              <w:textAlignment w:val="baseline"/>
              <w:rPr>
                <w:rFonts w:eastAsia="Times New Roman" w:cstheme="minorHAnsi"/>
                <w:color w:val="000000"/>
              </w:rPr>
            </w:pPr>
            <w:r w:rsidRPr="005278F1">
              <w:rPr>
                <w:rFonts w:eastAsia="Times New Roman" w:cstheme="minorHAnsi"/>
                <w:color w:val="000000"/>
              </w:rPr>
              <w:t>3.F.3.2 [SP 2.1] </w:t>
            </w:r>
          </w:p>
          <w:p w14:paraId="119060CF" w14:textId="31968711" w:rsidR="005278F1" w:rsidRDefault="005278F1" w:rsidP="005278F1">
            <w:pPr>
              <w:numPr>
                <w:ilvl w:val="0"/>
                <w:numId w:val="17"/>
              </w:numPr>
              <w:textAlignment w:val="baseline"/>
              <w:rPr>
                <w:rFonts w:eastAsia="Times New Roman" w:cstheme="minorHAnsi"/>
                <w:color w:val="000000"/>
              </w:rPr>
            </w:pPr>
            <w:r w:rsidRPr="005278F1">
              <w:rPr>
                <w:rFonts w:eastAsia="Times New Roman" w:cstheme="minorHAnsi"/>
                <w:color w:val="000000"/>
              </w:rPr>
              <w:t>3.F.3.3 [SP 4.1, 4.2, 5.1, 5.3]</w:t>
            </w:r>
          </w:p>
          <w:p w14:paraId="76C85B48" w14:textId="77777777" w:rsidR="005278F1" w:rsidRPr="005278F1" w:rsidRDefault="005278F1" w:rsidP="005278F1">
            <w:pPr>
              <w:ind w:left="720"/>
              <w:textAlignment w:val="baseline"/>
              <w:rPr>
                <w:rFonts w:eastAsia="Times New Roman" w:cstheme="minorHAnsi"/>
                <w:color w:val="000000"/>
              </w:rPr>
            </w:pPr>
          </w:p>
          <w:p w14:paraId="6ADE9873" w14:textId="77777777" w:rsidR="005278F1" w:rsidRPr="005278F1" w:rsidRDefault="005278F1" w:rsidP="005278F1">
            <w:pPr>
              <w:rPr>
                <w:rFonts w:eastAsia="Times New Roman" w:cstheme="minorHAnsi"/>
                <w:b/>
                <w:bCs/>
              </w:rPr>
            </w:pPr>
            <w:r w:rsidRPr="005278F1">
              <w:rPr>
                <w:rFonts w:eastAsia="Times New Roman" w:cstheme="minorHAnsi"/>
                <w:b/>
                <w:bCs/>
                <w:color w:val="000000"/>
              </w:rPr>
              <w:t>Topic 7.3 Angular Momentum and Torque</w:t>
            </w:r>
          </w:p>
          <w:p w14:paraId="788B56E8" w14:textId="229FC79E" w:rsidR="005278F1" w:rsidRPr="005278F1" w:rsidRDefault="005278F1" w:rsidP="005278F1">
            <w:pPr>
              <w:numPr>
                <w:ilvl w:val="0"/>
                <w:numId w:val="18"/>
              </w:numPr>
              <w:textAlignment w:val="baseline"/>
              <w:rPr>
                <w:rFonts w:eastAsia="Times New Roman" w:cstheme="minorHAnsi"/>
                <w:color w:val="000000"/>
              </w:rPr>
            </w:pPr>
            <w:r w:rsidRPr="005278F1">
              <w:rPr>
                <w:rFonts w:eastAsia="Times New Roman" w:cstheme="minorHAnsi"/>
                <w:color w:val="000000"/>
              </w:rPr>
              <w:t>4.D.1.1 [SP 1.2, 1.4] </w:t>
            </w:r>
          </w:p>
          <w:p w14:paraId="1491E81D" w14:textId="3D1325D9" w:rsidR="005278F1" w:rsidRPr="005278F1" w:rsidRDefault="005278F1" w:rsidP="005278F1">
            <w:pPr>
              <w:numPr>
                <w:ilvl w:val="0"/>
                <w:numId w:val="18"/>
              </w:numPr>
              <w:textAlignment w:val="baseline"/>
              <w:rPr>
                <w:rFonts w:eastAsia="Times New Roman" w:cstheme="minorHAnsi"/>
                <w:color w:val="000000"/>
              </w:rPr>
            </w:pPr>
            <w:r w:rsidRPr="005278F1">
              <w:rPr>
                <w:rFonts w:eastAsia="Times New Roman" w:cstheme="minorHAnsi"/>
                <w:color w:val="000000"/>
              </w:rPr>
              <w:t>4.D.1.2 [SP 3.2, 4.1, 4.2, 5.1, 5.3]</w:t>
            </w:r>
          </w:p>
          <w:p w14:paraId="3C824E51" w14:textId="127F6A06" w:rsidR="005278F1" w:rsidRPr="005278F1" w:rsidRDefault="005278F1" w:rsidP="005278F1">
            <w:pPr>
              <w:numPr>
                <w:ilvl w:val="0"/>
                <w:numId w:val="18"/>
              </w:numPr>
              <w:textAlignment w:val="baseline"/>
              <w:rPr>
                <w:rFonts w:eastAsia="Times New Roman" w:cstheme="minorHAnsi"/>
                <w:color w:val="000000"/>
              </w:rPr>
            </w:pPr>
            <w:r w:rsidRPr="005278F1">
              <w:rPr>
                <w:rFonts w:eastAsia="Times New Roman" w:cstheme="minorHAnsi"/>
                <w:color w:val="000000"/>
              </w:rPr>
              <w:t>4.D.2.1 [SP 1.2, 1.4] </w:t>
            </w:r>
          </w:p>
          <w:p w14:paraId="6E035297" w14:textId="00AD46BD" w:rsidR="005278F1" w:rsidRPr="005278F1" w:rsidRDefault="005278F1" w:rsidP="005278F1">
            <w:pPr>
              <w:numPr>
                <w:ilvl w:val="0"/>
                <w:numId w:val="18"/>
              </w:numPr>
              <w:textAlignment w:val="baseline"/>
              <w:rPr>
                <w:rFonts w:eastAsia="Times New Roman" w:cstheme="minorHAnsi"/>
                <w:color w:val="000000"/>
              </w:rPr>
            </w:pPr>
            <w:r w:rsidRPr="005278F1">
              <w:rPr>
                <w:rFonts w:eastAsia="Times New Roman" w:cstheme="minorHAnsi"/>
                <w:color w:val="000000"/>
              </w:rPr>
              <w:t>4.D.2.2 [SP 4.2]</w:t>
            </w:r>
          </w:p>
          <w:p w14:paraId="10844A8B" w14:textId="228C6FE4" w:rsidR="005278F1" w:rsidRPr="005278F1" w:rsidRDefault="005278F1" w:rsidP="005278F1">
            <w:pPr>
              <w:numPr>
                <w:ilvl w:val="0"/>
                <w:numId w:val="18"/>
              </w:numPr>
              <w:textAlignment w:val="baseline"/>
              <w:rPr>
                <w:rFonts w:eastAsia="Times New Roman" w:cstheme="minorHAnsi"/>
                <w:color w:val="000000"/>
              </w:rPr>
            </w:pPr>
            <w:r w:rsidRPr="005278F1">
              <w:rPr>
                <w:rFonts w:eastAsia="Times New Roman" w:cstheme="minorHAnsi"/>
                <w:color w:val="000000"/>
              </w:rPr>
              <w:t>4.D.3.1 [SP 2.2] </w:t>
            </w:r>
          </w:p>
          <w:p w14:paraId="3E2C6853" w14:textId="7F62DDA0" w:rsidR="005278F1" w:rsidRDefault="005278F1" w:rsidP="005278F1">
            <w:pPr>
              <w:numPr>
                <w:ilvl w:val="0"/>
                <w:numId w:val="18"/>
              </w:numPr>
              <w:textAlignment w:val="baseline"/>
              <w:rPr>
                <w:rFonts w:eastAsia="Times New Roman" w:cstheme="minorHAnsi"/>
                <w:color w:val="000000"/>
              </w:rPr>
            </w:pPr>
            <w:r w:rsidRPr="005278F1">
              <w:rPr>
                <w:rFonts w:eastAsia="Times New Roman" w:cstheme="minorHAnsi"/>
                <w:color w:val="000000"/>
              </w:rPr>
              <w:t>4.D.3.2 [SP 4.1, 4.2]</w:t>
            </w:r>
          </w:p>
          <w:p w14:paraId="0EDD48BA" w14:textId="77777777" w:rsidR="005278F1" w:rsidRPr="005278F1" w:rsidRDefault="005278F1" w:rsidP="005278F1">
            <w:pPr>
              <w:ind w:left="720"/>
              <w:textAlignment w:val="baseline"/>
              <w:rPr>
                <w:rFonts w:eastAsia="Times New Roman" w:cstheme="minorHAnsi"/>
                <w:color w:val="000000"/>
              </w:rPr>
            </w:pPr>
          </w:p>
          <w:p w14:paraId="48AB09F9" w14:textId="77777777" w:rsidR="005278F1" w:rsidRPr="005278F1" w:rsidRDefault="005278F1" w:rsidP="005278F1">
            <w:pPr>
              <w:rPr>
                <w:rFonts w:eastAsia="Times New Roman" w:cstheme="minorHAnsi"/>
                <w:b/>
                <w:bCs/>
              </w:rPr>
            </w:pPr>
            <w:r w:rsidRPr="005278F1">
              <w:rPr>
                <w:rFonts w:eastAsia="Times New Roman" w:cstheme="minorHAnsi"/>
                <w:b/>
                <w:bCs/>
                <w:color w:val="000000"/>
              </w:rPr>
              <w:t>Topic 7.4 Conservation of Angular Momentum</w:t>
            </w:r>
          </w:p>
          <w:p w14:paraId="64AA7CC8" w14:textId="2EFDC119" w:rsidR="005278F1" w:rsidRPr="005278F1" w:rsidRDefault="005278F1" w:rsidP="005278F1">
            <w:pPr>
              <w:numPr>
                <w:ilvl w:val="0"/>
                <w:numId w:val="19"/>
              </w:numPr>
              <w:textAlignment w:val="baseline"/>
              <w:rPr>
                <w:rFonts w:eastAsia="Times New Roman" w:cstheme="minorHAnsi"/>
                <w:color w:val="000000"/>
              </w:rPr>
            </w:pPr>
            <w:r w:rsidRPr="005278F1">
              <w:rPr>
                <w:rFonts w:eastAsia="Times New Roman" w:cstheme="minorHAnsi"/>
                <w:color w:val="000000"/>
              </w:rPr>
              <w:t>5.E.1.1 [SP 6.4, 7.2] </w:t>
            </w:r>
          </w:p>
          <w:p w14:paraId="7B81F100" w14:textId="7362C3C8" w:rsidR="005278F1" w:rsidRPr="005278F1" w:rsidRDefault="005278F1" w:rsidP="005278F1">
            <w:pPr>
              <w:numPr>
                <w:ilvl w:val="0"/>
                <w:numId w:val="19"/>
              </w:numPr>
              <w:textAlignment w:val="baseline"/>
              <w:rPr>
                <w:rFonts w:eastAsia="Times New Roman" w:cstheme="minorHAnsi"/>
                <w:color w:val="000000"/>
              </w:rPr>
            </w:pPr>
            <w:r w:rsidRPr="005278F1">
              <w:rPr>
                <w:rFonts w:eastAsia="Times New Roman" w:cstheme="minorHAnsi"/>
                <w:color w:val="000000"/>
              </w:rPr>
              <w:t>5.E.1.2 [SP 2.1, 2.2]</w:t>
            </w:r>
          </w:p>
          <w:p w14:paraId="43077FDD" w14:textId="3275FC74" w:rsidR="005278F1" w:rsidRPr="005278F1" w:rsidRDefault="005278F1" w:rsidP="005278F1">
            <w:pPr>
              <w:numPr>
                <w:ilvl w:val="0"/>
                <w:numId w:val="19"/>
              </w:numPr>
              <w:textAlignment w:val="baseline"/>
              <w:rPr>
                <w:rFonts w:eastAsia="Times New Roman" w:cstheme="minorHAnsi"/>
                <w:color w:val="000000"/>
              </w:rPr>
            </w:pPr>
            <w:r w:rsidRPr="005278F1">
              <w:rPr>
                <w:rFonts w:eastAsia="Times New Roman" w:cstheme="minorHAnsi"/>
                <w:color w:val="000000"/>
              </w:rPr>
              <w:t>5.E.2.1 [SP 2.2]</w:t>
            </w:r>
          </w:p>
          <w:p w14:paraId="6F8CECFD" w14:textId="265352AF" w:rsidR="00606930" w:rsidRPr="005278F1" w:rsidRDefault="00606930" w:rsidP="00AD77E2">
            <w:pPr>
              <w:rPr>
                <w:rFonts w:cstheme="minorHAnsi"/>
                <w:u w:val="single"/>
              </w:rPr>
            </w:pPr>
          </w:p>
        </w:tc>
      </w:tr>
      <w:tr w:rsidR="00B7158F" w:rsidRPr="005278F1" w14:paraId="3A1DE52A" w14:textId="77777777" w:rsidTr="005278F1">
        <w:tc>
          <w:tcPr>
            <w:tcW w:w="4675" w:type="dxa"/>
            <w:shd w:val="clear" w:color="auto" w:fill="D0CECE" w:themeFill="background2" w:themeFillShade="E6"/>
          </w:tcPr>
          <w:p w14:paraId="3ECBBCAE" w14:textId="77777777" w:rsidR="00B7158F" w:rsidRPr="005278F1" w:rsidRDefault="00CC5DB8" w:rsidP="00EB07EA">
            <w:pPr>
              <w:rPr>
                <w:rFonts w:cstheme="minorHAnsi"/>
              </w:rPr>
            </w:pPr>
            <w:r w:rsidRPr="005278F1">
              <w:rPr>
                <w:rFonts w:cstheme="minorHAnsi"/>
              </w:rPr>
              <w:lastRenderedPageBreak/>
              <w:t>2</w:t>
            </w:r>
            <w:r w:rsidRPr="005278F1">
              <w:rPr>
                <w:rFonts w:cstheme="minorHAnsi"/>
                <w:vertAlign w:val="superscript"/>
              </w:rPr>
              <w:t>nd</w:t>
            </w:r>
            <w:r w:rsidRPr="005278F1">
              <w:rPr>
                <w:rFonts w:cstheme="minorHAnsi"/>
              </w:rPr>
              <w:t xml:space="preserve"> </w:t>
            </w:r>
            <w:r w:rsidR="001A3F41" w:rsidRPr="005278F1">
              <w:rPr>
                <w:rFonts w:cstheme="minorHAnsi"/>
              </w:rPr>
              <w:t xml:space="preserve"> </w:t>
            </w:r>
            <w:r w:rsidR="00EB07EA" w:rsidRPr="005278F1">
              <w:rPr>
                <w:rFonts w:cstheme="minorHAnsi"/>
              </w:rPr>
              <w:t xml:space="preserve"> Nine Weeks</w:t>
            </w:r>
          </w:p>
        </w:tc>
        <w:tc>
          <w:tcPr>
            <w:tcW w:w="5220" w:type="dxa"/>
            <w:shd w:val="clear" w:color="auto" w:fill="D0CECE" w:themeFill="background2" w:themeFillShade="E6"/>
          </w:tcPr>
          <w:p w14:paraId="2912323C" w14:textId="77777777" w:rsidR="00B7158F" w:rsidRPr="005278F1" w:rsidRDefault="00B7158F" w:rsidP="00EB07EA">
            <w:pPr>
              <w:rPr>
                <w:rFonts w:cstheme="minorHAnsi"/>
              </w:rPr>
            </w:pPr>
            <w:r w:rsidRPr="005278F1">
              <w:rPr>
                <w:rFonts w:cstheme="minorHAnsi"/>
              </w:rPr>
              <w:t>4</w:t>
            </w:r>
            <w:r w:rsidRPr="005278F1">
              <w:rPr>
                <w:rFonts w:cstheme="minorHAnsi"/>
                <w:vertAlign w:val="superscript"/>
              </w:rPr>
              <w:t>th</w:t>
            </w:r>
            <w:r w:rsidRPr="005278F1">
              <w:rPr>
                <w:rFonts w:cstheme="minorHAnsi"/>
              </w:rPr>
              <w:t xml:space="preserve"> Nine Weeks</w:t>
            </w:r>
          </w:p>
        </w:tc>
      </w:tr>
      <w:tr w:rsidR="00B7158F" w:rsidRPr="005278F1" w14:paraId="087CE357" w14:textId="77777777" w:rsidTr="005278F1">
        <w:tc>
          <w:tcPr>
            <w:tcW w:w="4675" w:type="dxa"/>
          </w:tcPr>
          <w:p w14:paraId="27ED4D08" w14:textId="10373250" w:rsidR="009271F6" w:rsidRPr="005278F1" w:rsidRDefault="00F6174C" w:rsidP="009271F6">
            <w:pPr>
              <w:rPr>
                <w:rFonts w:cstheme="minorHAnsi"/>
                <w:u w:val="single"/>
              </w:rPr>
            </w:pPr>
            <w:r w:rsidRPr="005278F1">
              <w:rPr>
                <w:rFonts w:cstheme="minorHAnsi"/>
                <w:u w:val="single"/>
              </w:rPr>
              <w:t>Unit Three: Circular Motion</w:t>
            </w:r>
            <w:r w:rsidR="00607E03" w:rsidRPr="005278F1">
              <w:rPr>
                <w:rFonts w:cstheme="minorHAnsi"/>
                <w:u w:val="single"/>
              </w:rPr>
              <w:t xml:space="preserve"> (7 – 9 Days)</w:t>
            </w:r>
          </w:p>
          <w:p w14:paraId="219516CC" w14:textId="77158137" w:rsidR="00F6174C" w:rsidRPr="005278F1" w:rsidRDefault="00CB06F5" w:rsidP="00287B75">
            <w:pPr>
              <w:pStyle w:val="ListParagraph"/>
              <w:numPr>
                <w:ilvl w:val="0"/>
                <w:numId w:val="10"/>
              </w:numPr>
              <w:rPr>
                <w:rFonts w:cstheme="minorHAnsi"/>
              </w:rPr>
            </w:pPr>
            <w:r w:rsidRPr="005278F1">
              <w:rPr>
                <w:rFonts w:cstheme="minorHAnsi"/>
                <w:color w:val="000000"/>
              </w:rPr>
              <w:t>1.C.3.1, 2.B.1.1, 2.B.2.1, 2.B.2.2, 3.A.2.1, 3.A.3.1, 3.A.3.3, 3.A.4.1, 3.A.4.2, 3.A.4.3, 3.B.1.2, 3.B.1.3, 3.B.2.1, 3.C.1.1, 3.C.1.2, 3.C.2.2, 3.G.1.1,  4.A.2.2</w:t>
            </w:r>
          </w:p>
          <w:p w14:paraId="0F0B07B4" w14:textId="77777777" w:rsidR="00CB06F5" w:rsidRPr="005278F1" w:rsidRDefault="00CB06F5" w:rsidP="00CB06F5">
            <w:pPr>
              <w:pStyle w:val="ListParagraph"/>
              <w:rPr>
                <w:rFonts w:cstheme="minorHAnsi"/>
              </w:rPr>
            </w:pPr>
          </w:p>
          <w:p w14:paraId="41934A13" w14:textId="53879B62" w:rsidR="00F6174C" w:rsidRPr="005278F1" w:rsidRDefault="00F6174C" w:rsidP="009271F6">
            <w:pPr>
              <w:rPr>
                <w:rFonts w:cstheme="minorHAnsi"/>
                <w:u w:val="single"/>
              </w:rPr>
            </w:pPr>
            <w:r w:rsidRPr="005278F1">
              <w:rPr>
                <w:rFonts w:cstheme="minorHAnsi"/>
                <w:u w:val="single"/>
              </w:rPr>
              <w:t>Unit Four: Energy</w:t>
            </w:r>
            <w:r w:rsidR="00572709" w:rsidRPr="005278F1">
              <w:rPr>
                <w:rFonts w:cstheme="minorHAnsi"/>
                <w:u w:val="single"/>
              </w:rPr>
              <w:t xml:space="preserve"> (19 – 22 Days)</w:t>
            </w:r>
          </w:p>
          <w:p w14:paraId="1FF8C72E" w14:textId="56203F66" w:rsidR="00F6174C" w:rsidRPr="005278F1" w:rsidRDefault="00006152" w:rsidP="00572709">
            <w:pPr>
              <w:rPr>
                <w:rFonts w:cstheme="minorHAnsi"/>
                <w:b/>
                <w:bCs/>
              </w:rPr>
            </w:pPr>
            <w:r w:rsidRPr="005278F1">
              <w:rPr>
                <w:rFonts w:cstheme="minorHAnsi"/>
                <w:b/>
                <w:bCs/>
              </w:rPr>
              <w:t>Topic 4.1 Open and Closed Systems: Energy</w:t>
            </w:r>
          </w:p>
          <w:p w14:paraId="2E2CFE1A" w14:textId="2FF324AE" w:rsidR="00006152" w:rsidRPr="005278F1" w:rsidRDefault="00006152" w:rsidP="00287B75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</w:rPr>
            </w:pPr>
            <w:r w:rsidRPr="005278F1">
              <w:rPr>
                <w:rFonts w:cstheme="minorHAnsi"/>
              </w:rPr>
              <w:t>5.A.2.1 [SP 6.4, 7.2]</w:t>
            </w:r>
          </w:p>
          <w:p w14:paraId="1DD2E391" w14:textId="77777777" w:rsidR="00572709" w:rsidRPr="005278F1" w:rsidRDefault="00572709" w:rsidP="00572709">
            <w:pPr>
              <w:pStyle w:val="ListParagraph"/>
              <w:rPr>
                <w:rFonts w:cstheme="minorHAnsi"/>
              </w:rPr>
            </w:pPr>
          </w:p>
          <w:p w14:paraId="4438E8D5" w14:textId="140A6065" w:rsidR="00006152" w:rsidRPr="005278F1" w:rsidRDefault="00006152" w:rsidP="00572709">
            <w:pPr>
              <w:ind w:left="360"/>
              <w:rPr>
                <w:rFonts w:cstheme="minorHAnsi"/>
                <w:b/>
                <w:bCs/>
              </w:rPr>
            </w:pPr>
            <w:r w:rsidRPr="005278F1">
              <w:rPr>
                <w:rFonts w:cstheme="minorHAnsi"/>
                <w:b/>
                <w:bCs/>
              </w:rPr>
              <w:t>Topic 4.2 Work and Mechanical Energy</w:t>
            </w:r>
          </w:p>
          <w:p w14:paraId="6D20BFFB" w14:textId="7E3D1407" w:rsidR="00006152" w:rsidRPr="005278F1" w:rsidRDefault="00C225E2" w:rsidP="00287B75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</w:rPr>
            </w:pPr>
            <w:proofErr w:type="gramStart"/>
            <w:r w:rsidRPr="005278F1">
              <w:rPr>
                <w:rFonts w:cstheme="minorHAnsi"/>
              </w:rPr>
              <w:t xml:space="preserve">3.E.1.1 </w:t>
            </w:r>
            <w:r w:rsidRPr="005278F1">
              <w:rPr>
                <w:rFonts w:cstheme="minorHAnsi"/>
                <w:color w:val="000000"/>
              </w:rPr>
              <w:t xml:space="preserve"> </w:t>
            </w:r>
            <w:r w:rsidRPr="005278F1">
              <w:rPr>
                <w:rFonts w:cstheme="minorHAnsi"/>
                <w:color w:val="000000"/>
              </w:rPr>
              <w:t>[</w:t>
            </w:r>
            <w:proofErr w:type="gramEnd"/>
            <w:r w:rsidRPr="005278F1">
              <w:rPr>
                <w:rFonts w:cstheme="minorHAnsi"/>
                <w:color w:val="000000"/>
              </w:rPr>
              <w:t>SP 6.4, 7.2]</w:t>
            </w:r>
          </w:p>
          <w:p w14:paraId="08365339" w14:textId="0CC9286C" w:rsidR="00C225E2" w:rsidRPr="005278F1" w:rsidRDefault="00C225E2" w:rsidP="00287B75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</w:rPr>
            </w:pPr>
            <w:proofErr w:type="gramStart"/>
            <w:r w:rsidRPr="005278F1">
              <w:rPr>
                <w:rFonts w:cstheme="minorHAnsi"/>
                <w:color w:val="000000"/>
              </w:rPr>
              <w:t xml:space="preserve">3.E.1.2  </w:t>
            </w:r>
            <w:r w:rsidRPr="005278F1">
              <w:rPr>
                <w:rFonts w:cstheme="minorHAnsi"/>
                <w:color w:val="000000"/>
              </w:rPr>
              <w:t>[</w:t>
            </w:r>
            <w:proofErr w:type="gramEnd"/>
            <w:r w:rsidRPr="005278F1">
              <w:rPr>
                <w:rFonts w:cstheme="minorHAnsi"/>
                <w:color w:val="000000"/>
              </w:rPr>
              <w:t xml:space="preserve">SP </w:t>
            </w:r>
            <w:r w:rsidRPr="005278F1">
              <w:rPr>
                <w:rFonts w:cstheme="minorHAnsi"/>
                <w:color w:val="000000"/>
              </w:rPr>
              <w:t>1.4</w:t>
            </w:r>
            <w:r w:rsidRPr="005278F1">
              <w:rPr>
                <w:rFonts w:cstheme="minorHAnsi"/>
                <w:color w:val="000000"/>
              </w:rPr>
              <w:t>]</w:t>
            </w:r>
          </w:p>
          <w:p w14:paraId="1C2073C7" w14:textId="29CAA5EB" w:rsidR="00C225E2" w:rsidRPr="005278F1" w:rsidRDefault="00C225E2" w:rsidP="00287B75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</w:rPr>
            </w:pPr>
            <w:proofErr w:type="gramStart"/>
            <w:r w:rsidRPr="005278F1">
              <w:rPr>
                <w:rFonts w:cstheme="minorHAnsi"/>
                <w:color w:val="000000"/>
              </w:rPr>
              <w:t xml:space="preserve">3.E.1.3  </w:t>
            </w:r>
            <w:r w:rsidRPr="005278F1">
              <w:rPr>
                <w:rFonts w:cstheme="minorHAnsi"/>
                <w:color w:val="000000"/>
              </w:rPr>
              <w:t>[</w:t>
            </w:r>
            <w:proofErr w:type="gramEnd"/>
            <w:r w:rsidRPr="005278F1">
              <w:rPr>
                <w:rFonts w:cstheme="minorHAnsi"/>
                <w:color w:val="000000"/>
              </w:rPr>
              <w:t xml:space="preserve">SP </w:t>
            </w:r>
            <w:r w:rsidRPr="005278F1">
              <w:rPr>
                <w:rFonts w:cstheme="minorHAnsi"/>
                <w:color w:val="000000"/>
              </w:rPr>
              <w:t>1</w:t>
            </w:r>
            <w:r w:rsidRPr="005278F1">
              <w:rPr>
                <w:rFonts w:cstheme="minorHAnsi"/>
                <w:color w:val="000000"/>
              </w:rPr>
              <w:t xml:space="preserve">.4, </w:t>
            </w:r>
            <w:r w:rsidRPr="005278F1">
              <w:rPr>
                <w:rFonts w:cstheme="minorHAnsi"/>
                <w:color w:val="000000"/>
              </w:rPr>
              <w:t>2</w:t>
            </w:r>
            <w:r w:rsidRPr="005278F1">
              <w:rPr>
                <w:rFonts w:cstheme="minorHAnsi"/>
                <w:color w:val="000000"/>
              </w:rPr>
              <w:t>.2]</w:t>
            </w:r>
          </w:p>
          <w:p w14:paraId="5E4BFE2A" w14:textId="5893F588" w:rsidR="00C225E2" w:rsidRPr="005278F1" w:rsidRDefault="00C225E2" w:rsidP="00287B75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</w:rPr>
            </w:pPr>
            <w:r w:rsidRPr="005278F1">
              <w:rPr>
                <w:rFonts w:cstheme="minorHAnsi"/>
                <w:color w:val="000000"/>
              </w:rPr>
              <w:t>3.E.1.4 [SP 2.2]</w:t>
            </w:r>
          </w:p>
          <w:p w14:paraId="3F3F3713" w14:textId="0762E960" w:rsidR="00C225E2" w:rsidRPr="005278F1" w:rsidRDefault="00C225E2" w:rsidP="00070EE7">
            <w:pPr>
              <w:pStyle w:val="ListParagraph"/>
              <w:numPr>
                <w:ilvl w:val="0"/>
                <w:numId w:val="12"/>
              </w:numPr>
              <w:rPr>
                <w:rFonts w:cstheme="minorHAnsi"/>
              </w:rPr>
            </w:pPr>
            <w:r w:rsidRPr="005278F1">
              <w:rPr>
                <w:rFonts w:cstheme="minorHAnsi"/>
                <w:color w:val="000000"/>
              </w:rPr>
              <w:t>4.C.1.1 [SP 1.4, 2.1, 2.2]</w:t>
            </w:r>
          </w:p>
          <w:p w14:paraId="789FC790" w14:textId="7481B843" w:rsidR="00C225E2" w:rsidRPr="005278F1" w:rsidRDefault="00710E0C" w:rsidP="00070EE7">
            <w:pPr>
              <w:pStyle w:val="ListParagraph"/>
              <w:numPr>
                <w:ilvl w:val="0"/>
                <w:numId w:val="12"/>
              </w:numPr>
              <w:rPr>
                <w:rFonts w:cstheme="minorHAnsi"/>
              </w:rPr>
            </w:pPr>
            <w:r w:rsidRPr="005278F1">
              <w:rPr>
                <w:rFonts w:cstheme="minorHAnsi"/>
                <w:color w:val="000000"/>
              </w:rPr>
              <w:t>4.C.1.2 [SP 6.4]</w:t>
            </w:r>
          </w:p>
          <w:p w14:paraId="2F86D2E2" w14:textId="5F807178" w:rsidR="00710E0C" w:rsidRPr="005278F1" w:rsidRDefault="00710E0C" w:rsidP="00070EE7">
            <w:pPr>
              <w:pStyle w:val="ListParagraph"/>
              <w:numPr>
                <w:ilvl w:val="0"/>
                <w:numId w:val="12"/>
              </w:numPr>
              <w:rPr>
                <w:rFonts w:cstheme="minorHAnsi"/>
              </w:rPr>
            </w:pPr>
            <w:r w:rsidRPr="005278F1">
              <w:rPr>
                <w:rFonts w:cstheme="minorHAnsi"/>
                <w:color w:val="000000"/>
              </w:rPr>
              <w:lastRenderedPageBreak/>
              <w:t>4.C.2.1 [SP 6.4]</w:t>
            </w:r>
          </w:p>
          <w:p w14:paraId="5D8E00A1" w14:textId="4B5A2E9C" w:rsidR="00710E0C" w:rsidRPr="005278F1" w:rsidRDefault="00710E0C" w:rsidP="00070EE7">
            <w:pPr>
              <w:pStyle w:val="ListParagraph"/>
              <w:numPr>
                <w:ilvl w:val="0"/>
                <w:numId w:val="12"/>
              </w:numPr>
              <w:rPr>
                <w:rFonts w:cstheme="minorHAnsi"/>
              </w:rPr>
            </w:pPr>
            <w:r w:rsidRPr="005278F1">
              <w:rPr>
                <w:rFonts w:cstheme="minorHAnsi"/>
                <w:color w:val="000000"/>
              </w:rPr>
              <w:t>4.C.2.2 [SP 1.4, 2.2, 7.2]</w:t>
            </w:r>
          </w:p>
          <w:p w14:paraId="5DBAE26D" w14:textId="77777777" w:rsidR="00070EE7" w:rsidRPr="005278F1" w:rsidRDefault="00070EE7" w:rsidP="00070EE7">
            <w:pPr>
              <w:pStyle w:val="ListParagraph"/>
              <w:rPr>
                <w:rFonts w:cstheme="minorHAnsi"/>
              </w:rPr>
            </w:pPr>
          </w:p>
          <w:p w14:paraId="58CDEF5A" w14:textId="21BDA3E2" w:rsidR="00710E0C" w:rsidRPr="005278F1" w:rsidRDefault="00710E0C" w:rsidP="00070EE7">
            <w:pPr>
              <w:rPr>
                <w:rFonts w:cstheme="minorHAnsi"/>
                <w:b/>
                <w:bCs/>
              </w:rPr>
            </w:pPr>
            <w:r w:rsidRPr="005278F1">
              <w:rPr>
                <w:rFonts w:cstheme="minorHAnsi"/>
                <w:b/>
                <w:bCs/>
                <w:color w:val="000000"/>
              </w:rPr>
              <w:t>Topic 4.3 Conservation of Energy, W-E Principle, and Power</w:t>
            </w:r>
          </w:p>
          <w:p w14:paraId="0344DCAA" w14:textId="284F5889" w:rsidR="00710E0C" w:rsidRPr="005278F1" w:rsidRDefault="00710E0C" w:rsidP="00070EE7">
            <w:pPr>
              <w:pStyle w:val="ListParagraph"/>
              <w:numPr>
                <w:ilvl w:val="0"/>
                <w:numId w:val="12"/>
              </w:numPr>
              <w:rPr>
                <w:rFonts w:cstheme="minorHAnsi"/>
              </w:rPr>
            </w:pPr>
            <w:r w:rsidRPr="005278F1">
              <w:rPr>
                <w:rFonts w:cstheme="minorHAnsi"/>
                <w:color w:val="000000"/>
              </w:rPr>
              <w:t>5.B.1.1 [SP 1.4, 2.2]</w:t>
            </w:r>
          </w:p>
          <w:p w14:paraId="07044C6D" w14:textId="0BB80076" w:rsidR="00710E0C" w:rsidRPr="005278F1" w:rsidRDefault="00710E0C" w:rsidP="00070EE7">
            <w:pPr>
              <w:pStyle w:val="ListParagraph"/>
              <w:numPr>
                <w:ilvl w:val="0"/>
                <w:numId w:val="12"/>
              </w:numPr>
              <w:rPr>
                <w:rFonts w:cstheme="minorHAnsi"/>
              </w:rPr>
            </w:pPr>
            <w:r w:rsidRPr="005278F1">
              <w:rPr>
                <w:rFonts w:cstheme="minorHAnsi"/>
                <w:color w:val="000000"/>
              </w:rPr>
              <w:t>5.B.1.2 [SP 1.5]</w:t>
            </w:r>
          </w:p>
          <w:p w14:paraId="2CF663D8" w14:textId="0402AFDB" w:rsidR="00710E0C" w:rsidRPr="005278F1" w:rsidRDefault="00710E0C" w:rsidP="00070EE7">
            <w:pPr>
              <w:pStyle w:val="ListParagraph"/>
              <w:numPr>
                <w:ilvl w:val="0"/>
                <w:numId w:val="12"/>
              </w:numPr>
              <w:rPr>
                <w:rFonts w:cstheme="minorHAnsi"/>
              </w:rPr>
            </w:pPr>
            <w:r w:rsidRPr="005278F1">
              <w:rPr>
                <w:rFonts w:cstheme="minorHAnsi"/>
                <w:color w:val="000000"/>
              </w:rPr>
              <w:t>5.B.2.1 [SP 1.4, 2.1]</w:t>
            </w:r>
          </w:p>
          <w:p w14:paraId="76212778" w14:textId="28138501" w:rsidR="00710E0C" w:rsidRPr="005278F1" w:rsidRDefault="00710E0C" w:rsidP="00070EE7">
            <w:pPr>
              <w:pStyle w:val="ListParagraph"/>
              <w:numPr>
                <w:ilvl w:val="0"/>
                <w:numId w:val="12"/>
              </w:numPr>
              <w:rPr>
                <w:rFonts w:cstheme="minorHAnsi"/>
              </w:rPr>
            </w:pPr>
            <w:r w:rsidRPr="005278F1">
              <w:rPr>
                <w:rFonts w:cstheme="minorHAnsi"/>
                <w:color w:val="000000"/>
              </w:rPr>
              <w:t>5.B.3.1 [SP 2.2, 6.4, 7.2]</w:t>
            </w:r>
          </w:p>
          <w:p w14:paraId="0FE24092" w14:textId="174EC284" w:rsidR="00710E0C" w:rsidRPr="005278F1" w:rsidRDefault="00B607CC" w:rsidP="00070EE7">
            <w:pPr>
              <w:pStyle w:val="ListParagraph"/>
              <w:numPr>
                <w:ilvl w:val="0"/>
                <w:numId w:val="12"/>
              </w:numPr>
              <w:rPr>
                <w:rFonts w:cstheme="minorHAnsi"/>
              </w:rPr>
            </w:pPr>
            <w:r w:rsidRPr="005278F1">
              <w:rPr>
                <w:rFonts w:cstheme="minorHAnsi"/>
                <w:color w:val="000000"/>
              </w:rPr>
              <w:t>5.B.3.2 [SP 1.4, 2.2]</w:t>
            </w:r>
          </w:p>
          <w:p w14:paraId="4388F2CE" w14:textId="4034C992" w:rsidR="004226B1" w:rsidRPr="005278F1" w:rsidRDefault="004226B1" w:rsidP="00070EE7">
            <w:pPr>
              <w:pStyle w:val="ListParagraph"/>
              <w:numPr>
                <w:ilvl w:val="0"/>
                <w:numId w:val="12"/>
              </w:numPr>
              <w:rPr>
                <w:rFonts w:cstheme="minorHAnsi"/>
              </w:rPr>
            </w:pPr>
            <w:r w:rsidRPr="005278F1">
              <w:rPr>
                <w:rFonts w:cstheme="minorHAnsi"/>
                <w:color w:val="000000"/>
              </w:rPr>
              <w:t>5.B.3.3 [SP 1.4, 2.2]</w:t>
            </w:r>
          </w:p>
          <w:p w14:paraId="4425C6EC" w14:textId="2DD3EB87" w:rsidR="004226B1" w:rsidRPr="005278F1" w:rsidRDefault="004A670A" w:rsidP="00070EE7">
            <w:pPr>
              <w:pStyle w:val="ListParagraph"/>
              <w:numPr>
                <w:ilvl w:val="0"/>
                <w:numId w:val="12"/>
              </w:numPr>
              <w:rPr>
                <w:rFonts w:cstheme="minorHAnsi"/>
              </w:rPr>
            </w:pPr>
            <w:r w:rsidRPr="005278F1">
              <w:rPr>
                <w:rFonts w:cstheme="minorHAnsi"/>
                <w:color w:val="000000"/>
              </w:rPr>
              <w:t>5.B.4.1 [SP 6.4, 7.2]</w:t>
            </w:r>
          </w:p>
          <w:p w14:paraId="35FF5384" w14:textId="494595F8" w:rsidR="004A670A" w:rsidRPr="005278F1" w:rsidRDefault="004A670A" w:rsidP="00070EE7">
            <w:pPr>
              <w:pStyle w:val="ListParagraph"/>
              <w:numPr>
                <w:ilvl w:val="0"/>
                <w:numId w:val="12"/>
              </w:numPr>
              <w:rPr>
                <w:rFonts w:cstheme="minorHAnsi"/>
              </w:rPr>
            </w:pPr>
            <w:r w:rsidRPr="005278F1">
              <w:rPr>
                <w:rFonts w:cstheme="minorHAnsi"/>
                <w:color w:val="000000"/>
              </w:rPr>
              <w:t>5.B.4.2 [SP 1.4, 2.1, 2.2]</w:t>
            </w:r>
          </w:p>
          <w:p w14:paraId="0D9728E9" w14:textId="7141D7C1" w:rsidR="004A670A" w:rsidRPr="005278F1" w:rsidRDefault="004A670A" w:rsidP="00070EE7">
            <w:pPr>
              <w:pStyle w:val="ListParagraph"/>
              <w:numPr>
                <w:ilvl w:val="0"/>
                <w:numId w:val="12"/>
              </w:numPr>
              <w:rPr>
                <w:rFonts w:cstheme="minorHAnsi"/>
              </w:rPr>
            </w:pPr>
            <w:r w:rsidRPr="005278F1">
              <w:rPr>
                <w:rFonts w:cstheme="minorHAnsi"/>
                <w:color w:val="000000"/>
              </w:rPr>
              <w:t>5.B.5.1 [SP 4.2, 5.1]</w:t>
            </w:r>
          </w:p>
          <w:p w14:paraId="05FF048C" w14:textId="3184851D" w:rsidR="004A670A" w:rsidRPr="005278F1" w:rsidRDefault="004A670A" w:rsidP="00070EE7">
            <w:pPr>
              <w:pStyle w:val="ListParagraph"/>
              <w:numPr>
                <w:ilvl w:val="0"/>
                <w:numId w:val="12"/>
              </w:numPr>
              <w:rPr>
                <w:rFonts w:cstheme="minorHAnsi"/>
              </w:rPr>
            </w:pPr>
            <w:r w:rsidRPr="005278F1">
              <w:rPr>
                <w:rFonts w:cstheme="minorHAnsi"/>
                <w:color w:val="000000"/>
              </w:rPr>
              <w:t>5.B.5.2 [SP 4.2, 5.1]</w:t>
            </w:r>
          </w:p>
          <w:p w14:paraId="43F3821A" w14:textId="3890DD19" w:rsidR="00E02CFA" w:rsidRPr="005278F1" w:rsidRDefault="00E02CFA" w:rsidP="00070EE7">
            <w:pPr>
              <w:pStyle w:val="ListParagraph"/>
              <w:numPr>
                <w:ilvl w:val="0"/>
                <w:numId w:val="12"/>
              </w:numPr>
              <w:rPr>
                <w:rFonts w:cstheme="minorHAnsi"/>
              </w:rPr>
            </w:pPr>
            <w:r w:rsidRPr="005278F1">
              <w:rPr>
                <w:rFonts w:cstheme="minorHAnsi"/>
                <w:color w:val="000000"/>
              </w:rPr>
              <w:t>5.B.5.3 [SP 1.4, 2.2, 6.4]</w:t>
            </w:r>
          </w:p>
          <w:p w14:paraId="287EDD6D" w14:textId="4D6FDD1B" w:rsidR="00E02CFA" w:rsidRPr="005278F1" w:rsidRDefault="00E02CFA" w:rsidP="00070EE7">
            <w:pPr>
              <w:pStyle w:val="ListParagraph"/>
              <w:numPr>
                <w:ilvl w:val="0"/>
                <w:numId w:val="12"/>
              </w:numPr>
              <w:rPr>
                <w:rFonts w:cstheme="minorHAnsi"/>
              </w:rPr>
            </w:pPr>
            <w:r w:rsidRPr="005278F1">
              <w:rPr>
                <w:rFonts w:cstheme="minorHAnsi"/>
                <w:color w:val="000000"/>
              </w:rPr>
              <w:t>5.B.5.4 [SP 6.4, 7.2]</w:t>
            </w:r>
          </w:p>
          <w:p w14:paraId="6C2463A8" w14:textId="2A0DE8CB" w:rsidR="00B607CC" w:rsidRPr="005278F1" w:rsidRDefault="00E02CFA" w:rsidP="00070EE7">
            <w:pPr>
              <w:pStyle w:val="ListParagraph"/>
              <w:numPr>
                <w:ilvl w:val="0"/>
                <w:numId w:val="12"/>
              </w:numPr>
              <w:rPr>
                <w:rFonts w:cstheme="minorHAnsi"/>
              </w:rPr>
            </w:pPr>
            <w:r w:rsidRPr="005278F1">
              <w:rPr>
                <w:rFonts w:cstheme="minorHAnsi"/>
                <w:color w:val="000000"/>
              </w:rPr>
              <w:t>5.B.5.5 [SP 2.2, 6.4]</w:t>
            </w:r>
          </w:p>
          <w:p w14:paraId="1ADE7922" w14:textId="77777777" w:rsidR="00F6174C" w:rsidRPr="005278F1" w:rsidRDefault="00F6174C" w:rsidP="009271F6">
            <w:pPr>
              <w:rPr>
                <w:rFonts w:cstheme="minorHAnsi"/>
              </w:rPr>
            </w:pPr>
          </w:p>
          <w:p w14:paraId="55B0FE67" w14:textId="77777777" w:rsidR="009271F6" w:rsidRPr="005278F1" w:rsidRDefault="009271F6" w:rsidP="006432BF">
            <w:pPr>
              <w:rPr>
                <w:rFonts w:cstheme="minorHAnsi"/>
              </w:rPr>
            </w:pPr>
          </w:p>
        </w:tc>
        <w:tc>
          <w:tcPr>
            <w:tcW w:w="5220" w:type="dxa"/>
          </w:tcPr>
          <w:p w14:paraId="021C8EBD" w14:textId="5B6DDF0E" w:rsidR="00376F65" w:rsidRPr="005278F1" w:rsidRDefault="00BF56E7" w:rsidP="00376F65">
            <w:pPr>
              <w:rPr>
                <w:rFonts w:cstheme="minorHAnsi"/>
              </w:rPr>
            </w:pPr>
            <w:r w:rsidRPr="005278F1">
              <w:rPr>
                <w:rFonts w:cstheme="minorHAnsi"/>
              </w:rPr>
              <w:lastRenderedPageBreak/>
              <w:t>Unit Seven: Torque (continued)</w:t>
            </w:r>
          </w:p>
          <w:p w14:paraId="21130E34" w14:textId="7314ACDD" w:rsidR="00BF56E7" w:rsidRPr="005278F1" w:rsidRDefault="00BF56E7" w:rsidP="00376F65">
            <w:pPr>
              <w:rPr>
                <w:rFonts w:cstheme="minorHAnsi"/>
              </w:rPr>
            </w:pPr>
          </w:p>
          <w:p w14:paraId="7B38A187" w14:textId="57CAAFF5" w:rsidR="00BF56E7" w:rsidRPr="005278F1" w:rsidRDefault="00BF56E7" w:rsidP="00376F65">
            <w:pPr>
              <w:rPr>
                <w:rFonts w:cstheme="minorHAnsi"/>
              </w:rPr>
            </w:pPr>
            <w:r w:rsidRPr="005278F1">
              <w:rPr>
                <w:rFonts w:cstheme="minorHAnsi"/>
              </w:rPr>
              <w:t>Mock Exam</w:t>
            </w:r>
          </w:p>
          <w:p w14:paraId="15CD1FBA" w14:textId="7946CE40" w:rsidR="00BF56E7" w:rsidRPr="005278F1" w:rsidRDefault="00BF56E7" w:rsidP="00376F65">
            <w:pPr>
              <w:rPr>
                <w:rFonts w:cstheme="minorHAnsi"/>
              </w:rPr>
            </w:pPr>
          </w:p>
          <w:p w14:paraId="2C63697C" w14:textId="740B560B" w:rsidR="00BF56E7" w:rsidRPr="005278F1" w:rsidRDefault="00BF56E7" w:rsidP="00376F65">
            <w:pPr>
              <w:rPr>
                <w:rFonts w:cstheme="minorHAnsi"/>
              </w:rPr>
            </w:pPr>
            <w:r w:rsidRPr="005278F1">
              <w:rPr>
                <w:rFonts w:cstheme="minorHAnsi"/>
              </w:rPr>
              <w:t>Review</w:t>
            </w:r>
          </w:p>
          <w:p w14:paraId="71F0C6C0" w14:textId="3D059D2D" w:rsidR="00BF56E7" w:rsidRPr="005278F1" w:rsidRDefault="00BF56E7" w:rsidP="00376F65">
            <w:pPr>
              <w:rPr>
                <w:rFonts w:cstheme="minorHAnsi"/>
              </w:rPr>
            </w:pPr>
          </w:p>
          <w:p w14:paraId="1B6B90B4" w14:textId="5CD421B4" w:rsidR="00BF56E7" w:rsidRPr="005278F1" w:rsidRDefault="00BF56E7" w:rsidP="00376F65">
            <w:pPr>
              <w:rPr>
                <w:rFonts w:cstheme="minorHAnsi"/>
              </w:rPr>
            </w:pPr>
            <w:r w:rsidRPr="005278F1">
              <w:rPr>
                <w:rFonts w:cstheme="minorHAnsi"/>
              </w:rPr>
              <w:t>Exam</w:t>
            </w:r>
          </w:p>
          <w:p w14:paraId="1C9C898E" w14:textId="77777777" w:rsidR="00376F65" w:rsidRPr="005278F1" w:rsidRDefault="00376F65" w:rsidP="00E409AF">
            <w:pPr>
              <w:rPr>
                <w:rFonts w:cstheme="minorHAnsi"/>
              </w:rPr>
            </w:pPr>
          </w:p>
          <w:p w14:paraId="3C55DC76" w14:textId="77777777" w:rsidR="006432BF" w:rsidRPr="005278F1" w:rsidRDefault="006432BF" w:rsidP="00E409AF">
            <w:pPr>
              <w:rPr>
                <w:rFonts w:cstheme="minorHAnsi"/>
              </w:rPr>
            </w:pPr>
          </w:p>
          <w:p w14:paraId="44F77D79" w14:textId="77777777" w:rsidR="006432BF" w:rsidRPr="005278F1" w:rsidRDefault="006432BF" w:rsidP="00E409AF">
            <w:pPr>
              <w:rPr>
                <w:rFonts w:cstheme="minorHAnsi"/>
              </w:rPr>
            </w:pPr>
          </w:p>
          <w:p w14:paraId="6595664B" w14:textId="77777777" w:rsidR="006432BF" w:rsidRPr="005278F1" w:rsidRDefault="006432BF" w:rsidP="00E409AF">
            <w:pPr>
              <w:rPr>
                <w:rFonts w:cstheme="minorHAnsi"/>
              </w:rPr>
            </w:pPr>
          </w:p>
          <w:p w14:paraId="2F823532" w14:textId="77777777" w:rsidR="006432BF" w:rsidRPr="005278F1" w:rsidRDefault="006432BF" w:rsidP="00E409AF">
            <w:pPr>
              <w:rPr>
                <w:rFonts w:cstheme="minorHAnsi"/>
              </w:rPr>
            </w:pPr>
          </w:p>
          <w:p w14:paraId="313F92DC" w14:textId="77777777" w:rsidR="006432BF" w:rsidRPr="005278F1" w:rsidRDefault="006432BF" w:rsidP="00E409AF">
            <w:pPr>
              <w:rPr>
                <w:rFonts w:cstheme="minorHAnsi"/>
              </w:rPr>
            </w:pPr>
          </w:p>
          <w:p w14:paraId="6EF1D7A3" w14:textId="77777777" w:rsidR="006432BF" w:rsidRPr="005278F1" w:rsidRDefault="006432BF" w:rsidP="00E409AF">
            <w:pPr>
              <w:rPr>
                <w:rFonts w:cstheme="minorHAnsi"/>
              </w:rPr>
            </w:pPr>
          </w:p>
          <w:p w14:paraId="4EEA80A0" w14:textId="77777777" w:rsidR="006432BF" w:rsidRPr="005278F1" w:rsidRDefault="006432BF" w:rsidP="00E409AF">
            <w:pPr>
              <w:rPr>
                <w:rFonts w:cstheme="minorHAnsi"/>
              </w:rPr>
            </w:pPr>
          </w:p>
          <w:p w14:paraId="15555012" w14:textId="77777777" w:rsidR="006432BF" w:rsidRPr="005278F1" w:rsidRDefault="006432BF" w:rsidP="00E409AF">
            <w:pPr>
              <w:rPr>
                <w:rFonts w:cstheme="minorHAnsi"/>
              </w:rPr>
            </w:pPr>
          </w:p>
          <w:p w14:paraId="04ED8322" w14:textId="77777777" w:rsidR="006432BF" w:rsidRPr="005278F1" w:rsidRDefault="006432BF" w:rsidP="00E409AF">
            <w:pPr>
              <w:rPr>
                <w:rFonts w:cstheme="minorHAnsi"/>
              </w:rPr>
            </w:pPr>
          </w:p>
          <w:p w14:paraId="26CC527F" w14:textId="77777777" w:rsidR="006432BF" w:rsidRPr="005278F1" w:rsidRDefault="006432BF" w:rsidP="00E409AF">
            <w:pPr>
              <w:rPr>
                <w:rFonts w:cstheme="minorHAnsi"/>
              </w:rPr>
            </w:pPr>
          </w:p>
          <w:p w14:paraId="07858CE2" w14:textId="77777777" w:rsidR="006432BF" w:rsidRPr="005278F1" w:rsidRDefault="006432BF" w:rsidP="00E409AF">
            <w:pPr>
              <w:rPr>
                <w:rFonts w:cstheme="minorHAnsi"/>
              </w:rPr>
            </w:pPr>
          </w:p>
          <w:p w14:paraId="297A7D2A" w14:textId="77777777" w:rsidR="006432BF" w:rsidRPr="005278F1" w:rsidRDefault="006432BF" w:rsidP="00E409AF">
            <w:pPr>
              <w:rPr>
                <w:rFonts w:cstheme="minorHAnsi"/>
              </w:rPr>
            </w:pPr>
          </w:p>
          <w:p w14:paraId="5B207D89" w14:textId="77777777" w:rsidR="006432BF" w:rsidRPr="005278F1" w:rsidRDefault="006432BF" w:rsidP="00E409AF">
            <w:pPr>
              <w:rPr>
                <w:rFonts w:cstheme="minorHAnsi"/>
              </w:rPr>
            </w:pPr>
          </w:p>
        </w:tc>
      </w:tr>
    </w:tbl>
    <w:p w14:paraId="3A2A29AB" w14:textId="77777777" w:rsidR="00B341B5" w:rsidRPr="005278F1" w:rsidRDefault="00B341B5" w:rsidP="005278F1">
      <w:pPr>
        <w:ind w:left="607"/>
        <w:rPr>
          <w:rFonts w:cstheme="minorHAnsi"/>
        </w:rPr>
      </w:pPr>
    </w:p>
    <w:p w14:paraId="474F22AA" w14:textId="25132B72" w:rsidR="00C62893" w:rsidRPr="005278F1" w:rsidRDefault="00C62893" w:rsidP="005278F1">
      <w:pPr>
        <w:ind w:left="607"/>
        <w:jc w:val="center"/>
        <w:rPr>
          <w:rFonts w:cstheme="minorHAnsi"/>
          <w:color w:val="00B050"/>
        </w:rPr>
      </w:pPr>
      <w:r w:rsidRPr="005278F1">
        <w:rPr>
          <w:rFonts w:cstheme="minorHAnsi"/>
          <w:color w:val="00B050"/>
        </w:rPr>
        <w:t xml:space="preserve">Student Expectations (TEKS) in </w:t>
      </w:r>
      <w:r w:rsidR="001432B8" w:rsidRPr="005278F1">
        <w:rPr>
          <w:rFonts w:cstheme="minorHAnsi"/>
          <w:color w:val="00B050"/>
        </w:rPr>
        <w:t>green</w:t>
      </w:r>
      <w:r w:rsidRPr="005278F1">
        <w:rPr>
          <w:rFonts w:cstheme="minorHAnsi"/>
          <w:color w:val="00B050"/>
        </w:rPr>
        <w:t>: Identified by TEA as a Readiness Standard of the assessed curriculum.</w:t>
      </w:r>
    </w:p>
    <w:p w14:paraId="4433A63F" w14:textId="786288D0" w:rsidR="00C62893" w:rsidRPr="005278F1" w:rsidRDefault="00C62893" w:rsidP="005278F1">
      <w:pPr>
        <w:ind w:left="607"/>
        <w:jc w:val="center"/>
        <w:rPr>
          <w:rFonts w:cstheme="minorHAnsi"/>
          <w:color w:val="BF8F00" w:themeColor="accent4" w:themeShade="BF"/>
        </w:rPr>
      </w:pPr>
      <w:r w:rsidRPr="005278F1">
        <w:rPr>
          <w:rFonts w:cstheme="minorHAnsi"/>
          <w:color w:val="BF8F00" w:themeColor="accent4" w:themeShade="BF"/>
        </w:rPr>
        <w:t xml:space="preserve">Student Expectations (TEKS) in </w:t>
      </w:r>
      <w:r w:rsidR="001432B8" w:rsidRPr="005278F1">
        <w:rPr>
          <w:rFonts w:cstheme="minorHAnsi"/>
          <w:color w:val="BF8F00" w:themeColor="accent4" w:themeShade="BF"/>
        </w:rPr>
        <w:t>yellow</w:t>
      </w:r>
      <w:r w:rsidRPr="005278F1">
        <w:rPr>
          <w:rFonts w:cstheme="minorHAnsi"/>
          <w:color w:val="BF8F00" w:themeColor="accent4" w:themeShade="BF"/>
        </w:rPr>
        <w:t>: Identified by TEA as a Supporting Standard of the assessed curriculum.</w:t>
      </w:r>
    </w:p>
    <w:p w14:paraId="0C7D9223" w14:textId="05FDD92C" w:rsidR="00C62893" w:rsidRPr="005278F1" w:rsidRDefault="00C62893" w:rsidP="005278F1">
      <w:pPr>
        <w:ind w:left="607"/>
        <w:jc w:val="center"/>
        <w:rPr>
          <w:rFonts w:cstheme="minorHAnsi"/>
          <w:color w:val="2E74B5" w:themeColor="accent1" w:themeShade="BF"/>
        </w:rPr>
      </w:pPr>
      <w:r w:rsidRPr="005278F1">
        <w:rPr>
          <w:rFonts w:cstheme="minorHAnsi"/>
          <w:color w:val="2E74B5" w:themeColor="accent1" w:themeShade="BF"/>
        </w:rPr>
        <w:t xml:space="preserve">Student Expectations (TEKS) in </w:t>
      </w:r>
      <w:r w:rsidR="001432B8" w:rsidRPr="005278F1">
        <w:rPr>
          <w:rFonts w:cstheme="minorHAnsi"/>
          <w:color w:val="2E74B5" w:themeColor="accent1" w:themeShade="BF"/>
        </w:rPr>
        <w:t>purple</w:t>
      </w:r>
      <w:r w:rsidRPr="005278F1">
        <w:rPr>
          <w:rFonts w:cstheme="minorHAnsi"/>
          <w:color w:val="2E74B5" w:themeColor="accent1" w:themeShade="BF"/>
        </w:rPr>
        <w:t>: Identified by TEA as a Process Standard of the assessed curriculum.</w:t>
      </w:r>
    </w:p>
    <w:p w14:paraId="485BF49F" w14:textId="571B6C97" w:rsidR="00C62893" w:rsidRPr="005278F1" w:rsidRDefault="00C62893" w:rsidP="005278F1">
      <w:pPr>
        <w:ind w:left="607"/>
        <w:jc w:val="center"/>
        <w:rPr>
          <w:rFonts w:cstheme="minorHAnsi"/>
        </w:rPr>
      </w:pPr>
      <w:r w:rsidRPr="005278F1">
        <w:rPr>
          <w:rFonts w:cstheme="minorHAnsi"/>
        </w:rPr>
        <w:t>Student Expectations (TEKS) in black: NOT Identified by TEA as a Readiness Standard of the assessed curriculum.</w:t>
      </w:r>
    </w:p>
    <w:p w14:paraId="5221D411" w14:textId="3DE3C6E7" w:rsidR="00093E42" w:rsidRPr="005278F1" w:rsidRDefault="00093E42" w:rsidP="005278F1">
      <w:pPr>
        <w:ind w:left="607"/>
        <w:jc w:val="center"/>
        <w:rPr>
          <w:rFonts w:cstheme="minorHAnsi"/>
          <w:b/>
          <w:bCs/>
          <w:color w:val="00B050"/>
        </w:rPr>
      </w:pPr>
      <w:r w:rsidRPr="005278F1">
        <w:rPr>
          <w:rFonts w:cstheme="minorHAnsi"/>
          <w:b/>
          <w:bCs/>
          <w:color w:val="00B050"/>
        </w:rPr>
        <w:t xml:space="preserve">If a course does not have readiness, supporting, or process </w:t>
      </w:r>
      <w:proofErr w:type="spellStart"/>
      <w:r w:rsidRPr="005278F1">
        <w:rPr>
          <w:rFonts w:cstheme="minorHAnsi"/>
          <w:b/>
          <w:bCs/>
          <w:color w:val="00B050"/>
        </w:rPr>
        <w:t>standands</w:t>
      </w:r>
      <w:proofErr w:type="spellEnd"/>
      <w:r w:rsidRPr="005278F1">
        <w:rPr>
          <w:rFonts w:cstheme="minorHAnsi"/>
          <w:b/>
          <w:bCs/>
          <w:color w:val="00B050"/>
        </w:rPr>
        <w:t xml:space="preserve"> </w:t>
      </w:r>
      <w:proofErr w:type="spellStart"/>
      <w:r w:rsidRPr="005278F1">
        <w:rPr>
          <w:rFonts w:cstheme="minorHAnsi"/>
          <w:b/>
          <w:bCs/>
          <w:color w:val="00B050"/>
        </w:rPr>
        <w:t>identitfied</w:t>
      </w:r>
      <w:proofErr w:type="spellEnd"/>
      <w:r w:rsidRPr="005278F1">
        <w:rPr>
          <w:rFonts w:cstheme="minorHAnsi"/>
          <w:b/>
          <w:bCs/>
          <w:color w:val="00B050"/>
        </w:rPr>
        <w:t>, Power Standards will be color coded in green.</w:t>
      </w:r>
    </w:p>
    <w:p w14:paraId="0DDA7390" w14:textId="77777777" w:rsidR="0041171B" w:rsidRPr="005278F1" w:rsidRDefault="0041171B">
      <w:pPr>
        <w:rPr>
          <w:rFonts w:cstheme="minorHAnsi"/>
        </w:rPr>
      </w:pPr>
    </w:p>
    <w:sectPr w:rsidR="0041171B" w:rsidRPr="005278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FB715D"/>
    <w:multiLevelType w:val="multilevel"/>
    <w:tmpl w:val="A462C3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9B65DF"/>
    <w:multiLevelType w:val="hybridMultilevel"/>
    <w:tmpl w:val="EE9681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C267ED"/>
    <w:multiLevelType w:val="hybridMultilevel"/>
    <w:tmpl w:val="6D04A5F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B9A4371"/>
    <w:multiLevelType w:val="hybridMultilevel"/>
    <w:tmpl w:val="15F0E2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9D086E"/>
    <w:multiLevelType w:val="multilevel"/>
    <w:tmpl w:val="1234D5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2427383"/>
    <w:multiLevelType w:val="multilevel"/>
    <w:tmpl w:val="66E24F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82A1486"/>
    <w:multiLevelType w:val="hybridMultilevel"/>
    <w:tmpl w:val="FD229484"/>
    <w:lvl w:ilvl="0" w:tplc="6872675E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1E841C5"/>
    <w:multiLevelType w:val="hybridMultilevel"/>
    <w:tmpl w:val="C03671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ED7F32"/>
    <w:multiLevelType w:val="multilevel"/>
    <w:tmpl w:val="F5741F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E8831F6"/>
    <w:multiLevelType w:val="multilevel"/>
    <w:tmpl w:val="F22C01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B4C6554"/>
    <w:multiLevelType w:val="hybridMultilevel"/>
    <w:tmpl w:val="44087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2C0FB3"/>
    <w:multiLevelType w:val="multilevel"/>
    <w:tmpl w:val="D5909C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EEC52DB"/>
    <w:multiLevelType w:val="multilevel"/>
    <w:tmpl w:val="E862B0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BDA4BB3"/>
    <w:multiLevelType w:val="multilevel"/>
    <w:tmpl w:val="996E89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EEE71A3"/>
    <w:multiLevelType w:val="hybridMultilevel"/>
    <w:tmpl w:val="A7F02402"/>
    <w:lvl w:ilvl="0" w:tplc="6872675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34387C"/>
    <w:multiLevelType w:val="hybridMultilevel"/>
    <w:tmpl w:val="6DEA3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29621E3"/>
    <w:multiLevelType w:val="multilevel"/>
    <w:tmpl w:val="5DFAAC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4F80C40"/>
    <w:multiLevelType w:val="hybridMultilevel"/>
    <w:tmpl w:val="209EAA9C"/>
    <w:lvl w:ilvl="0" w:tplc="6872675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A24EF8"/>
    <w:multiLevelType w:val="multilevel"/>
    <w:tmpl w:val="7108A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7"/>
  </w:num>
  <w:num w:numId="2">
    <w:abstractNumId w:val="0"/>
  </w:num>
  <w:num w:numId="3">
    <w:abstractNumId w:val="4"/>
  </w:num>
  <w:num w:numId="4">
    <w:abstractNumId w:val="18"/>
  </w:num>
  <w:num w:numId="5">
    <w:abstractNumId w:val="5"/>
  </w:num>
  <w:num w:numId="6">
    <w:abstractNumId w:val="6"/>
  </w:num>
  <w:num w:numId="7">
    <w:abstractNumId w:val="2"/>
  </w:num>
  <w:num w:numId="8">
    <w:abstractNumId w:val="15"/>
  </w:num>
  <w:num w:numId="9">
    <w:abstractNumId w:val="1"/>
  </w:num>
  <w:num w:numId="10">
    <w:abstractNumId w:val="10"/>
  </w:num>
  <w:num w:numId="11">
    <w:abstractNumId w:val="3"/>
  </w:num>
  <w:num w:numId="12">
    <w:abstractNumId w:val="7"/>
  </w:num>
  <w:num w:numId="13">
    <w:abstractNumId w:val="14"/>
  </w:num>
  <w:num w:numId="14">
    <w:abstractNumId w:val="9"/>
  </w:num>
  <w:num w:numId="15">
    <w:abstractNumId w:val="8"/>
  </w:num>
  <w:num w:numId="16">
    <w:abstractNumId w:val="13"/>
  </w:num>
  <w:num w:numId="17">
    <w:abstractNumId w:val="16"/>
  </w:num>
  <w:num w:numId="18">
    <w:abstractNumId w:val="12"/>
  </w:num>
  <w:num w:numId="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zNbAwMTYyMjAyNjBX0lEKTi0uzszPAykwqgUAEqULtCwAAAA="/>
  </w:docVars>
  <w:rsids>
    <w:rsidRoot w:val="0041171B"/>
    <w:rsid w:val="00006152"/>
    <w:rsid w:val="000439C8"/>
    <w:rsid w:val="00045942"/>
    <w:rsid w:val="00070EE7"/>
    <w:rsid w:val="00093E42"/>
    <w:rsid w:val="00096695"/>
    <w:rsid w:val="000F2E6D"/>
    <w:rsid w:val="00104AC4"/>
    <w:rsid w:val="00112982"/>
    <w:rsid w:val="001432B8"/>
    <w:rsid w:val="00156860"/>
    <w:rsid w:val="00170125"/>
    <w:rsid w:val="0019658F"/>
    <w:rsid w:val="001A3F41"/>
    <w:rsid w:val="002363DD"/>
    <w:rsid w:val="00252F1C"/>
    <w:rsid w:val="00265DFB"/>
    <w:rsid w:val="0027684E"/>
    <w:rsid w:val="00287B75"/>
    <w:rsid w:val="0033591D"/>
    <w:rsid w:val="00336E17"/>
    <w:rsid w:val="0034562A"/>
    <w:rsid w:val="003502D0"/>
    <w:rsid w:val="003729E4"/>
    <w:rsid w:val="00376F65"/>
    <w:rsid w:val="00390BC3"/>
    <w:rsid w:val="003C0273"/>
    <w:rsid w:val="003D6843"/>
    <w:rsid w:val="003F3164"/>
    <w:rsid w:val="0041171B"/>
    <w:rsid w:val="004226B1"/>
    <w:rsid w:val="00462E90"/>
    <w:rsid w:val="004728D3"/>
    <w:rsid w:val="0049784A"/>
    <w:rsid w:val="004A670A"/>
    <w:rsid w:val="004C3E1B"/>
    <w:rsid w:val="004C4BC0"/>
    <w:rsid w:val="004C6CC0"/>
    <w:rsid w:val="00521382"/>
    <w:rsid w:val="005278F1"/>
    <w:rsid w:val="00542804"/>
    <w:rsid w:val="00547141"/>
    <w:rsid w:val="00572709"/>
    <w:rsid w:val="00606930"/>
    <w:rsid w:val="00607E03"/>
    <w:rsid w:val="006432BF"/>
    <w:rsid w:val="0066318B"/>
    <w:rsid w:val="00691F2A"/>
    <w:rsid w:val="006B2229"/>
    <w:rsid w:val="006B3C51"/>
    <w:rsid w:val="006C2526"/>
    <w:rsid w:val="00706BBF"/>
    <w:rsid w:val="00710E0C"/>
    <w:rsid w:val="007207E0"/>
    <w:rsid w:val="007546B5"/>
    <w:rsid w:val="007C31BF"/>
    <w:rsid w:val="00843FE9"/>
    <w:rsid w:val="00865FBD"/>
    <w:rsid w:val="00870521"/>
    <w:rsid w:val="008F038E"/>
    <w:rsid w:val="008F65E8"/>
    <w:rsid w:val="008F7740"/>
    <w:rsid w:val="009271F6"/>
    <w:rsid w:val="00935D0E"/>
    <w:rsid w:val="009C64B3"/>
    <w:rsid w:val="00A70503"/>
    <w:rsid w:val="00A7275B"/>
    <w:rsid w:val="00AD77E2"/>
    <w:rsid w:val="00AE3DD3"/>
    <w:rsid w:val="00AE6AF4"/>
    <w:rsid w:val="00B341B5"/>
    <w:rsid w:val="00B607CC"/>
    <w:rsid w:val="00B7158F"/>
    <w:rsid w:val="00BF23AE"/>
    <w:rsid w:val="00BF56E7"/>
    <w:rsid w:val="00C12B93"/>
    <w:rsid w:val="00C225E2"/>
    <w:rsid w:val="00C62893"/>
    <w:rsid w:val="00CB06F5"/>
    <w:rsid w:val="00CC5DB8"/>
    <w:rsid w:val="00D91364"/>
    <w:rsid w:val="00DD7BA0"/>
    <w:rsid w:val="00E02CFA"/>
    <w:rsid w:val="00E26E01"/>
    <w:rsid w:val="00E409AF"/>
    <w:rsid w:val="00EB07EA"/>
    <w:rsid w:val="00F6174C"/>
    <w:rsid w:val="00F636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ECC0DA"/>
  <w15:chartTrackingRefBased/>
  <w15:docId w15:val="{B02DEA30-32BC-4FB8-8AC8-18A11A5AA6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117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33591D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6E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6E1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96695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287B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882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5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86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6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72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584345AE363A42A724E2068D82CA97" ma:contentTypeVersion="4" ma:contentTypeDescription="Create a new document." ma:contentTypeScope="" ma:versionID="66491ab27767e9dad70ad08ae039b797">
  <xsd:schema xmlns:xsd="http://www.w3.org/2001/XMLSchema" xmlns:xs="http://www.w3.org/2001/XMLSchema" xmlns:p="http://schemas.microsoft.com/office/2006/metadata/properties" xmlns:ns2="23572291-8954-44be-ac4b-f400380abdf3" xmlns:ns3="aaa7b5f7-3280-4e94-b80d-15262e2925a8" targetNamespace="http://schemas.microsoft.com/office/2006/metadata/properties" ma:root="true" ma:fieldsID="78a42c2c5ea94dcd7901214d9ace2ea6" ns2:_="" ns3:_="">
    <xsd:import namespace="23572291-8954-44be-ac4b-f400380abdf3"/>
    <xsd:import namespace="aaa7b5f7-3280-4e94-b80d-15262e2925a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572291-8954-44be-ac4b-f400380abd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a7b5f7-3280-4e94-b80d-15262e2925a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154822E-4A6F-437E-9AF5-ECFD8E642FD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D1B72F1-167D-478C-93EB-0AC4BEA0D5F1}"/>
</file>

<file path=customXml/itemProps3.xml><?xml version="1.0" encoding="utf-8"?>
<ds:datastoreItem xmlns:ds="http://schemas.openxmlformats.org/officeDocument/2006/customXml" ds:itemID="{05F634C3-E498-4B50-A003-0F50FEA1E9D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3</Pages>
  <Words>619</Words>
  <Characters>352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nta Fe ISD</Company>
  <LinksUpToDate>false</LinksUpToDate>
  <CharactersWithSpaces>4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wn, Donna</dc:creator>
  <cp:keywords/>
  <dc:description/>
  <cp:lastModifiedBy>Childs, Garry</cp:lastModifiedBy>
  <cp:revision>32</cp:revision>
  <cp:lastPrinted>2022-05-18T12:09:00Z</cp:lastPrinted>
  <dcterms:created xsi:type="dcterms:W3CDTF">2022-07-27T19:06:00Z</dcterms:created>
  <dcterms:modified xsi:type="dcterms:W3CDTF">2022-07-27T1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584345AE363A42A724E2068D82CA97</vt:lpwstr>
  </property>
</Properties>
</file>